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CA2" w:rsidRDefault="00431C03" w:rsidP="00CC0CA2">
      <w:pPr>
        <w:rPr>
          <w:rFonts w:asciiTheme="minorHAnsi" w:hAnsiTheme="minorHAnsi" w:cs="Lucida Sans Unicode"/>
          <w:b/>
          <w:sz w:val="10"/>
          <w:szCs w:val="10"/>
          <w:u w:val="single"/>
        </w:rPr>
      </w:pPr>
      <w:r w:rsidRPr="00C13362">
        <w:rPr>
          <w:rFonts w:ascii="Helvecta" w:hAnsi="Helvecta"/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97180</wp:posOffset>
                </wp:positionV>
                <wp:extent cx="2727960" cy="11353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796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genda</w:t>
                            </w:r>
                          </w:p>
                          <w:p w:rsid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Planning Board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Monday, </w:t>
                            </w:r>
                            <w:r w:rsidR="00DF1E1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ecember 20</w:t>
                            </w: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, 202</w:t>
                            </w:r>
                            <w:r w:rsidR="003F4BD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7:0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3.6pt;margin-top:23.4pt;width:214.8pt;height:89.4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" stroked="f">
                <v:textbox>
                  <w:txbxContent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genda</w:t>
                      </w:r>
                    </w:p>
                    <w:p w:rsid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Planning Board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Monday, </w:t>
                      </w:r>
                      <w:r w:rsidR="00DF1E1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ecember 20</w:t>
                      </w: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, 202</w:t>
                      </w:r>
                      <w:r w:rsidR="003F4BD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1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7:00 P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13362">
        <w:rPr>
          <w:rFonts w:ascii="Helvecta" w:hAnsi="Helvecta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057525" cy="1333500"/>
            <wp:effectExtent l="0" t="0" r="0" b="0"/>
            <wp:wrapSquare wrapText="bothSides"/>
            <wp:docPr id="4" name="Picture 4" descr="R:\Planning\Shelly Documents\RVL Final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Planning\Shelly Documents\RVL Final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34D28" w:rsidRDefault="00B34D28" w:rsidP="00431C03">
      <w:pPr>
        <w:rPr>
          <w:rFonts w:ascii="Arial" w:hAnsi="Arial" w:cs="Arial"/>
          <w:b/>
          <w:sz w:val="32"/>
          <w:szCs w:val="32"/>
        </w:rPr>
      </w:pPr>
    </w:p>
    <w:p w:rsidR="00431C03" w:rsidRPr="00D95FBF" w:rsidRDefault="00431C03" w:rsidP="00431C03">
      <w:pPr>
        <w:rPr>
          <w:rFonts w:ascii="Helvecta" w:hAnsi="Helvecta"/>
          <w:sz w:val="28"/>
          <w:szCs w:val="28"/>
        </w:rPr>
      </w:pPr>
    </w:p>
    <w:p w:rsidR="00385773" w:rsidRDefault="00385773" w:rsidP="00385773">
      <w:pPr>
        <w:rPr>
          <w:rFonts w:ascii="Arial" w:hAnsi="Arial" w:cs="Arial"/>
          <w:b/>
          <w:sz w:val="28"/>
          <w:szCs w:val="28"/>
        </w:rPr>
      </w:pPr>
      <w:r w:rsidRPr="00385773">
        <w:rPr>
          <w:rFonts w:ascii="Arial" w:hAnsi="Arial" w:cs="Arial"/>
          <w:b/>
          <w:sz w:val="28"/>
          <w:szCs w:val="28"/>
        </w:rPr>
        <w:t>ITEM</w:t>
      </w:r>
      <w:r w:rsidRPr="00385773">
        <w:rPr>
          <w:rFonts w:ascii="Arial" w:hAnsi="Arial" w:cs="Arial"/>
          <w:b/>
          <w:sz w:val="28"/>
          <w:szCs w:val="28"/>
        </w:rPr>
        <w:tab/>
      </w:r>
      <w:r w:rsidRPr="00385773">
        <w:rPr>
          <w:rFonts w:ascii="Arial" w:hAnsi="Arial" w:cs="Arial"/>
          <w:b/>
          <w:sz w:val="28"/>
          <w:szCs w:val="28"/>
        </w:rPr>
        <w:tab/>
        <w:t>TOPIC</w:t>
      </w:r>
    </w:p>
    <w:p w:rsidR="00F87D56" w:rsidRPr="00385773" w:rsidRDefault="00F87D56" w:rsidP="00385773">
      <w:pPr>
        <w:rPr>
          <w:rFonts w:ascii="Arial" w:hAnsi="Arial" w:cs="Arial"/>
          <w:b/>
          <w:sz w:val="28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 xml:space="preserve">Call to </w:t>
      </w:r>
      <w:r w:rsidR="00E70753">
        <w:rPr>
          <w:rFonts w:ascii="Arial" w:hAnsi="Arial" w:cs="Arial"/>
          <w:szCs w:val="28"/>
        </w:rPr>
        <w:t>O</w:t>
      </w:r>
      <w:r w:rsidRPr="00CD01C6">
        <w:rPr>
          <w:rFonts w:ascii="Arial" w:hAnsi="Arial" w:cs="Arial"/>
          <w:szCs w:val="28"/>
        </w:rPr>
        <w:t>rder</w:t>
      </w:r>
    </w:p>
    <w:p w:rsidR="00C537A4" w:rsidRPr="00CD01C6" w:rsidRDefault="00C537A4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Pledge of Allegi</w:t>
      </w:r>
      <w:r w:rsidR="00D951F1">
        <w:rPr>
          <w:rFonts w:ascii="Arial" w:hAnsi="Arial" w:cs="Arial"/>
          <w:szCs w:val="28"/>
        </w:rPr>
        <w:t>a</w:t>
      </w:r>
      <w:r>
        <w:rPr>
          <w:rFonts w:ascii="Arial" w:hAnsi="Arial" w:cs="Arial"/>
          <w:szCs w:val="28"/>
        </w:rPr>
        <w:t>nce</w:t>
      </w:r>
    </w:p>
    <w:p w:rsidR="002E7131" w:rsidRPr="002E7131" w:rsidRDefault="002E7131" w:rsidP="002E7131">
      <w:pPr>
        <w:pStyle w:val="ListParagraph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Invocation</w:t>
      </w:r>
    </w:p>
    <w:p w:rsidR="002E7131" w:rsidRPr="002E7131" w:rsidRDefault="002E7131" w:rsidP="002E7131">
      <w:pPr>
        <w:contextualSpacing/>
        <w:rPr>
          <w:rFonts w:ascii="Arial" w:hAnsi="Arial" w:cs="Arial"/>
          <w:szCs w:val="28"/>
        </w:rPr>
      </w:pPr>
    </w:p>
    <w:p w:rsidR="00F87D56" w:rsidRDefault="00DF1E15" w:rsidP="00F87D5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Approval of </w:t>
      </w:r>
      <w:r w:rsidR="00690E2B">
        <w:rPr>
          <w:rFonts w:ascii="Arial" w:hAnsi="Arial" w:cs="Arial"/>
          <w:szCs w:val="28"/>
        </w:rPr>
        <w:t xml:space="preserve">November 22 Planning Board </w:t>
      </w:r>
      <w:bookmarkStart w:id="0" w:name="_GoBack"/>
      <w:bookmarkEnd w:id="0"/>
      <w:r>
        <w:rPr>
          <w:rFonts w:ascii="Arial" w:hAnsi="Arial" w:cs="Arial"/>
          <w:szCs w:val="28"/>
        </w:rPr>
        <w:t>Minutes</w:t>
      </w:r>
    </w:p>
    <w:p w:rsidR="00943717" w:rsidRPr="00F87D56" w:rsidRDefault="00943717" w:rsidP="00F87D56">
      <w:pPr>
        <w:rPr>
          <w:rFonts w:ascii="Arial" w:hAnsi="Arial" w:cs="Arial"/>
          <w:szCs w:val="28"/>
        </w:rPr>
      </w:pPr>
    </w:p>
    <w:p w:rsidR="006B4F36" w:rsidRDefault="00DF1E15" w:rsidP="0046789D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MA 21-06 Tucker </w:t>
      </w:r>
      <w:proofErr w:type="spellStart"/>
      <w:r>
        <w:rPr>
          <w:rFonts w:ascii="Arial" w:hAnsi="Arial" w:cs="Arial"/>
          <w:szCs w:val="28"/>
        </w:rPr>
        <w:t>Wilking</w:t>
      </w:r>
      <w:proofErr w:type="spellEnd"/>
      <w:r>
        <w:rPr>
          <w:rFonts w:ascii="Arial" w:hAnsi="Arial" w:cs="Arial"/>
          <w:szCs w:val="28"/>
        </w:rPr>
        <w:t xml:space="preserve"> Rezoning Case</w:t>
      </w:r>
    </w:p>
    <w:p w:rsidR="0075581F" w:rsidRPr="0075581F" w:rsidRDefault="0075581F" w:rsidP="0075581F">
      <w:pPr>
        <w:pStyle w:val="ListParagraph"/>
        <w:rPr>
          <w:rFonts w:ascii="Arial" w:hAnsi="Arial" w:cs="Arial"/>
          <w:szCs w:val="28"/>
        </w:rPr>
      </w:pPr>
    </w:p>
    <w:p w:rsidR="0075581F" w:rsidRPr="0046789D" w:rsidRDefault="00DF1E15" w:rsidP="0046789D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 Meeting Dates Discussion</w:t>
      </w:r>
    </w:p>
    <w:p w:rsidR="006B4F36" w:rsidRPr="009268B3" w:rsidRDefault="006B4F36" w:rsidP="009268B3">
      <w:pPr>
        <w:rPr>
          <w:rFonts w:ascii="Arial" w:hAnsi="Arial" w:cs="Arial"/>
          <w:szCs w:val="28"/>
        </w:rPr>
      </w:pPr>
    </w:p>
    <w:p w:rsidR="00CC0CA2" w:rsidRDefault="006B2FA8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>Planning Director</w:t>
      </w:r>
      <w:r w:rsidR="003F4BDB" w:rsidRPr="00CD01C6">
        <w:rPr>
          <w:rFonts w:ascii="Arial" w:hAnsi="Arial" w:cs="Arial"/>
          <w:szCs w:val="28"/>
        </w:rPr>
        <w:t>'</w:t>
      </w:r>
      <w:r w:rsidRPr="00CD01C6">
        <w:rPr>
          <w:rFonts w:ascii="Arial" w:hAnsi="Arial" w:cs="Arial"/>
          <w:szCs w:val="28"/>
        </w:rPr>
        <w:t>s</w:t>
      </w:r>
      <w:r w:rsidR="00CC0CA2" w:rsidRPr="00CD01C6">
        <w:rPr>
          <w:rFonts w:ascii="Arial" w:hAnsi="Arial" w:cs="Arial"/>
          <w:szCs w:val="28"/>
        </w:rPr>
        <w:t xml:space="preserve"> </w:t>
      </w:r>
      <w:r w:rsidR="00E70753">
        <w:rPr>
          <w:rFonts w:ascii="Arial" w:hAnsi="Arial" w:cs="Arial"/>
          <w:szCs w:val="28"/>
        </w:rPr>
        <w:t>R</w:t>
      </w:r>
      <w:r w:rsidR="00CC0CA2" w:rsidRPr="00CD01C6">
        <w:rPr>
          <w:rFonts w:ascii="Arial" w:hAnsi="Arial" w:cs="Arial"/>
          <w:szCs w:val="28"/>
        </w:rPr>
        <w:t>epor</w:t>
      </w:r>
      <w:r w:rsidR="00E32F28" w:rsidRPr="00CD01C6">
        <w:rPr>
          <w:rFonts w:ascii="Arial" w:hAnsi="Arial" w:cs="Arial"/>
          <w:szCs w:val="28"/>
        </w:rPr>
        <w:t>t</w:t>
      </w:r>
      <w:r w:rsidR="00C537A4" w:rsidRPr="00CD01C6">
        <w:rPr>
          <w:rFonts w:ascii="Arial" w:hAnsi="Arial" w:cs="Arial"/>
          <w:szCs w:val="28"/>
        </w:rPr>
        <w:t xml:space="preserve"> </w:t>
      </w:r>
    </w:p>
    <w:p w:rsidR="0046789D" w:rsidRPr="0046789D" w:rsidRDefault="0046789D" w:rsidP="0046789D">
      <w:pPr>
        <w:pStyle w:val="ListParagraph"/>
        <w:rPr>
          <w:rFonts w:ascii="Arial" w:hAnsi="Arial" w:cs="Arial"/>
          <w:szCs w:val="28"/>
        </w:rPr>
      </w:pPr>
    </w:p>
    <w:p w:rsidR="0046789D" w:rsidRDefault="0046789D" w:rsidP="0046789D">
      <w:pPr>
        <w:pStyle w:val="ListParagraph"/>
        <w:ind w:left="153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a. Planning Department Updates </w:t>
      </w:r>
    </w:p>
    <w:p w:rsidR="0046789D" w:rsidRDefault="0046789D" w:rsidP="004212F4">
      <w:pPr>
        <w:pStyle w:val="ListParagraph"/>
        <w:ind w:left="153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b. Development Activity Report </w:t>
      </w:r>
    </w:p>
    <w:p w:rsidR="00DA1BD2" w:rsidRDefault="00DA1BD2" w:rsidP="00DA1BD2">
      <w:pPr>
        <w:pStyle w:val="ListParagraph"/>
        <w:ind w:left="1512"/>
        <w:rPr>
          <w:rFonts w:ascii="Arial" w:hAnsi="Arial" w:cs="Arial"/>
          <w:szCs w:val="28"/>
        </w:rPr>
      </w:pPr>
    </w:p>
    <w:p w:rsidR="00DA1BD2" w:rsidRPr="00CD01C6" w:rsidRDefault="00DA1BD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Town Attorney’s Report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E70753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Other B</w:t>
      </w:r>
      <w:r w:rsidR="00CC0CA2" w:rsidRPr="00CD01C6">
        <w:rPr>
          <w:rFonts w:ascii="Arial" w:hAnsi="Arial" w:cs="Arial"/>
          <w:szCs w:val="28"/>
        </w:rPr>
        <w:t>usiness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b/>
          <w:szCs w:val="26"/>
        </w:rPr>
      </w:pPr>
      <w:r w:rsidRPr="00CD01C6">
        <w:rPr>
          <w:rFonts w:ascii="Arial" w:hAnsi="Arial" w:cs="Arial"/>
          <w:szCs w:val="28"/>
        </w:rPr>
        <w:t>Adjourn</w:t>
      </w:r>
      <w:r w:rsidR="00DC5956" w:rsidRPr="00CD01C6">
        <w:rPr>
          <w:rFonts w:ascii="Arial" w:hAnsi="Arial" w:cs="Arial"/>
          <w:szCs w:val="28"/>
        </w:rPr>
        <w:t>ment</w:t>
      </w:r>
    </w:p>
    <w:sectPr w:rsidR="00CC0CA2" w:rsidRPr="00CD01C6" w:rsidSect="00C537A4">
      <w:footerReference w:type="even" r:id="rId9"/>
      <w:footerReference w:type="default" r:id="rId10"/>
      <w:footerReference w:type="first" r:id="rId11"/>
      <w:pgSz w:w="12240" w:h="15840" w:code="1"/>
      <w:pgMar w:top="1440" w:right="1440" w:bottom="1440" w:left="1440" w:header="288" w:footer="144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62D" w:rsidRDefault="00BA562D">
      <w:r>
        <w:separator/>
      </w:r>
    </w:p>
  </w:endnote>
  <w:endnote w:type="continuationSeparator" w:id="0">
    <w:p w:rsidR="00BA562D" w:rsidRDefault="00BA5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cta">
    <w:altName w:val="Times New Roman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885" w:rsidRDefault="002B688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B6885" w:rsidRDefault="002B688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14" w:rsidRPr="000F7F14" w:rsidRDefault="000F7F14">
    <w:pPr>
      <w:pStyle w:val="Footer"/>
      <w:rPr>
        <w:rFonts w:ascii="Helvecta" w:hAnsi="Helvecta"/>
        <w:sz w:val="24"/>
        <w:szCs w:val="24"/>
      </w:rPr>
    </w:pPr>
    <w:r w:rsidRPr="000F7F14">
      <w:rPr>
        <w:rFonts w:ascii="Helvecta" w:hAnsi="Helvecta"/>
        <w:sz w:val="24"/>
        <w:szCs w:val="24"/>
      </w:rPr>
      <w:t>The Town of Rolesville is committed to providing accessible facilities, programs and services for all people in compliance</w:t>
    </w:r>
    <w:r w:rsidR="005D3E2C">
      <w:rPr>
        <w:rFonts w:ascii="Helvecta" w:hAnsi="Helvecta"/>
        <w:sz w:val="24"/>
        <w:szCs w:val="24"/>
      </w:rPr>
      <w:t xml:space="preserve"> with the American with Disabil</w:t>
    </w:r>
    <w:r w:rsidRPr="000F7F14">
      <w:rPr>
        <w:rFonts w:ascii="Helvecta" w:hAnsi="Helvecta"/>
        <w:sz w:val="24"/>
        <w:szCs w:val="24"/>
      </w:rPr>
      <w:t>ities Act. Should you need assistance or a particular accommodation for this meeting please contact the ADA Coordinator.</w:t>
    </w:r>
  </w:p>
  <w:p w:rsidR="002B6885" w:rsidRDefault="002B6885">
    <w:pPr>
      <w:pStyle w:val="Footer"/>
      <w:ind w:right="-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25218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2B6885" w:rsidRDefault="002B6885">
            <w:pPr>
              <w:pStyle w:val="Footer"/>
              <w:jc w:val="right"/>
            </w:pPr>
            <w:r w:rsidRPr="00AF7425">
              <w:rPr>
                <w:rFonts w:ascii="Franklin Gothic Book" w:hAnsi="Franklin Gothic Book"/>
                <w:i/>
              </w:rPr>
              <w:t xml:space="preserve">Page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PAGE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  <w:r w:rsidRPr="00AF7425">
              <w:rPr>
                <w:rFonts w:ascii="Franklin Gothic Book" w:hAnsi="Franklin Gothic Book"/>
                <w:i/>
              </w:rPr>
              <w:t xml:space="preserve"> of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NUMPAGES 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 w:rsidR="004212F4"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</w:p>
        </w:sdtContent>
      </w:sdt>
    </w:sdtContent>
  </w:sdt>
  <w:p w:rsidR="002B6885" w:rsidRDefault="002B6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62D" w:rsidRDefault="00BA562D">
      <w:r>
        <w:separator/>
      </w:r>
    </w:p>
  </w:footnote>
  <w:footnote w:type="continuationSeparator" w:id="0">
    <w:p w:rsidR="00BA562D" w:rsidRDefault="00BA5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2376A"/>
    <w:multiLevelType w:val="hybridMultilevel"/>
    <w:tmpl w:val="401CFE06"/>
    <w:lvl w:ilvl="0" w:tplc="0D1EA4CA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7">
      <w:start w:val="1"/>
      <w:numFmt w:val="lowerLetter"/>
      <w:lvlText w:val="%3)"/>
      <w:lvlJc w:val="lef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D647010"/>
    <w:multiLevelType w:val="hybridMultilevel"/>
    <w:tmpl w:val="CC7C2864"/>
    <w:lvl w:ilvl="0" w:tplc="448895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477DB6"/>
    <w:multiLevelType w:val="hybridMultilevel"/>
    <w:tmpl w:val="8446FA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1487D"/>
    <w:multiLevelType w:val="hybridMultilevel"/>
    <w:tmpl w:val="E138B7E8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C78AB31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7C22F6A"/>
    <w:multiLevelType w:val="hybridMultilevel"/>
    <w:tmpl w:val="7F74217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ACA3290"/>
    <w:multiLevelType w:val="hybridMultilevel"/>
    <w:tmpl w:val="D1287F0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0D5F1D"/>
    <w:multiLevelType w:val="hybridMultilevel"/>
    <w:tmpl w:val="66BCD0A0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80E66"/>
    <w:multiLevelType w:val="hybridMultilevel"/>
    <w:tmpl w:val="8BBC3F10"/>
    <w:lvl w:ilvl="0" w:tplc="9C6A2D6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339CD"/>
    <w:multiLevelType w:val="hybridMultilevel"/>
    <w:tmpl w:val="C8A85D2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918AE"/>
    <w:multiLevelType w:val="hybridMultilevel"/>
    <w:tmpl w:val="CC20610C"/>
    <w:lvl w:ilvl="0" w:tplc="FCA4B420">
      <w:start w:val="1"/>
      <w:numFmt w:val="low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1025D7"/>
    <w:multiLevelType w:val="hybridMultilevel"/>
    <w:tmpl w:val="E4BC8D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B4405F"/>
    <w:multiLevelType w:val="hybridMultilevel"/>
    <w:tmpl w:val="35A8BC5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168C9"/>
    <w:multiLevelType w:val="hybridMultilevel"/>
    <w:tmpl w:val="7D36F924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A849C4"/>
    <w:multiLevelType w:val="hybridMultilevel"/>
    <w:tmpl w:val="2DD8F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A41D1D"/>
    <w:multiLevelType w:val="hybridMultilevel"/>
    <w:tmpl w:val="8668D972"/>
    <w:lvl w:ilvl="0" w:tplc="3D22CD0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0064BB7"/>
    <w:multiLevelType w:val="hybridMultilevel"/>
    <w:tmpl w:val="CEFC11E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56368E"/>
    <w:multiLevelType w:val="hybridMultilevel"/>
    <w:tmpl w:val="2A74FE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F535C0"/>
    <w:multiLevelType w:val="hybridMultilevel"/>
    <w:tmpl w:val="5E7660E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23264"/>
    <w:multiLevelType w:val="hybridMultilevel"/>
    <w:tmpl w:val="0BC867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C41833"/>
    <w:multiLevelType w:val="hybridMultilevel"/>
    <w:tmpl w:val="1B88876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5C236405"/>
    <w:multiLevelType w:val="hybridMultilevel"/>
    <w:tmpl w:val="A8788A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88168A"/>
    <w:multiLevelType w:val="hybridMultilevel"/>
    <w:tmpl w:val="5574C9BA"/>
    <w:lvl w:ilvl="0" w:tplc="793A222C">
      <w:start w:val="1"/>
      <w:numFmt w:val="lowerLetter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2" w15:restartNumberingAfterBreak="0">
    <w:nsid w:val="62C43E3E"/>
    <w:multiLevelType w:val="hybridMultilevel"/>
    <w:tmpl w:val="EA7C36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B56D4A"/>
    <w:multiLevelType w:val="hybridMultilevel"/>
    <w:tmpl w:val="A0F426D4"/>
    <w:lvl w:ilvl="0" w:tplc="DF52F9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AE290D"/>
    <w:multiLevelType w:val="hybridMultilevel"/>
    <w:tmpl w:val="49B64A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CF1C2188">
      <w:start w:val="10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55243"/>
    <w:multiLevelType w:val="hybridMultilevel"/>
    <w:tmpl w:val="A8EE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920D37"/>
    <w:multiLevelType w:val="hybridMultilevel"/>
    <w:tmpl w:val="D7AEAA5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133ADC"/>
    <w:multiLevelType w:val="hybridMultilevel"/>
    <w:tmpl w:val="C92AC9DC"/>
    <w:lvl w:ilvl="0" w:tplc="7E7CE758">
      <w:start w:val="1"/>
      <w:numFmt w:val="upperLetter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8" w15:restartNumberingAfterBreak="0">
    <w:nsid w:val="753543E7"/>
    <w:multiLevelType w:val="hybridMultilevel"/>
    <w:tmpl w:val="5012358A"/>
    <w:lvl w:ilvl="0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29" w15:restartNumberingAfterBreak="0">
    <w:nsid w:val="75854114"/>
    <w:multiLevelType w:val="hybridMultilevel"/>
    <w:tmpl w:val="9AE6089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E8264D"/>
    <w:multiLevelType w:val="hybridMultilevel"/>
    <w:tmpl w:val="3AEE4A2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11462B"/>
    <w:multiLevelType w:val="hybridMultilevel"/>
    <w:tmpl w:val="625275A4"/>
    <w:lvl w:ilvl="0" w:tplc="32A674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9"/>
  </w:num>
  <w:num w:numId="3">
    <w:abstractNumId w:val="13"/>
  </w:num>
  <w:num w:numId="4">
    <w:abstractNumId w:val="5"/>
  </w:num>
  <w:num w:numId="5">
    <w:abstractNumId w:val="18"/>
  </w:num>
  <w:num w:numId="6">
    <w:abstractNumId w:val="22"/>
  </w:num>
  <w:num w:numId="7">
    <w:abstractNumId w:val="2"/>
  </w:num>
  <w:num w:numId="8">
    <w:abstractNumId w:val="30"/>
  </w:num>
  <w:num w:numId="9">
    <w:abstractNumId w:val="16"/>
  </w:num>
  <w:num w:numId="10">
    <w:abstractNumId w:val="9"/>
  </w:num>
  <w:num w:numId="11">
    <w:abstractNumId w:val="20"/>
  </w:num>
  <w:num w:numId="12">
    <w:abstractNumId w:val="8"/>
  </w:num>
  <w:num w:numId="13">
    <w:abstractNumId w:val="15"/>
  </w:num>
  <w:num w:numId="14">
    <w:abstractNumId w:val="31"/>
  </w:num>
  <w:num w:numId="15">
    <w:abstractNumId w:val="7"/>
  </w:num>
  <w:num w:numId="16">
    <w:abstractNumId w:val="1"/>
  </w:num>
  <w:num w:numId="17">
    <w:abstractNumId w:val="14"/>
  </w:num>
  <w:num w:numId="18">
    <w:abstractNumId w:val="24"/>
  </w:num>
  <w:num w:numId="19">
    <w:abstractNumId w:val="11"/>
  </w:num>
  <w:num w:numId="20">
    <w:abstractNumId w:val="26"/>
  </w:num>
  <w:num w:numId="21">
    <w:abstractNumId w:val="17"/>
  </w:num>
  <w:num w:numId="22">
    <w:abstractNumId w:val="29"/>
  </w:num>
  <w:num w:numId="23">
    <w:abstractNumId w:val="12"/>
  </w:num>
  <w:num w:numId="24">
    <w:abstractNumId w:val="6"/>
  </w:num>
  <w:num w:numId="25">
    <w:abstractNumId w:val="10"/>
  </w:num>
  <w:num w:numId="26">
    <w:abstractNumId w:val="0"/>
  </w:num>
  <w:num w:numId="27">
    <w:abstractNumId w:val="23"/>
  </w:num>
  <w:num w:numId="28">
    <w:abstractNumId w:val="28"/>
  </w:num>
  <w:num w:numId="29">
    <w:abstractNumId w:val="25"/>
  </w:num>
  <w:num w:numId="30">
    <w:abstractNumId w:val="21"/>
  </w:num>
  <w:num w:numId="31">
    <w:abstractNumId w:val="27"/>
  </w:num>
  <w:num w:numId="3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416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SzMDAwMjM2MDBX0lEKTi0uzszPAykwNqsFACRVMxctAAAA"/>
  </w:docVars>
  <w:rsids>
    <w:rsidRoot w:val="00815690"/>
    <w:rsid w:val="000042A8"/>
    <w:rsid w:val="0000481F"/>
    <w:rsid w:val="00004A87"/>
    <w:rsid w:val="00005618"/>
    <w:rsid w:val="000057D2"/>
    <w:rsid w:val="00005D0D"/>
    <w:rsid w:val="000069C4"/>
    <w:rsid w:val="0000728B"/>
    <w:rsid w:val="000077E5"/>
    <w:rsid w:val="00007A70"/>
    <w:rsid w:val="00007E2F"/>
    <w:rsid w:val="0001086B"/>
    <w:rsid w:val="00010F57"/>
    <w:rsid w:val="00010F6C"/>
    <w:rsid w:val="000119BC"/>
    <w:rsid w:val="00011AC3"/>
    <w:rsid w:val="00012C7A"/>
    <w:rsid w:val="00014507"/>
    <w:rsid w:val="0001577F"/>
    <w:rsid w:val="00015C11"/>
    <w:rsid w:val="00016893"/>
    <w:rsid w:val="00020264"/>
    <w:rsid w:val="000207FC"/>
    <w:rsid w:val="0002097B"/>
    <w:rsid w:val="0002112A"/>
    <w:rsid w:val="00021606"/>
    <w:rsid w:val="00021D05"/>
    <w:rsid w:val="000222B5"/>
    <w:rsid w:val="00024949"/>
    <w:rsid w:val="00025143"/>
    <w:rsid w:val="000263D0"/>
    <w:rsid w:val="00030B4E"/>
    <w:rsid w:val="00031FD3"/>
    <w:rsid w:val="00032DF4"/>
    <w:rsid w:val="00033C2E"/>
    <w:rsid w:val="00033D3A"/>
    <w:rsid w:val="00035EA9"/>
    <w:rsid w:val="000375C9"/>
    <w:rsid w:val="00037F9C"/>
    <w:rsid w:val="00040C60"/>
    <w:rsid w:val="00042721"/>
    <w:rsid w:val="000437AC"/>
    <w:rsid w:val="00045CC5"/>
    <w:rsid w:val="0004617C"/>
    <w:rsid w:val="00047689"/>
    <w:rsid w:val="00047EFE"/>
    <w:rsid w:val="000512A4"/>
    <w:rsid w:val="00052C5D"/>
    <w:rsid w:val="00052DC3"/>
    <w:rsid w:val="00053185"/>
    <w:rsid w:val="00057102"/>
    <w:rsid w:val="00057BD7"/>
    <w:rsid w:val="00060E13"/>
    <w:rsid w:val="000617FD"/>
    <w:rsid w:val="00062816"/>
    <w:rsid w:val="00062A52"/>
    <w:rsid w:val="00064064"/>
    <w:rsid w:val="000642B4"/>
    <w:rsid w:val="00066340"/>
    <w:rsid w:val="00066575"/>
    <w:rsid w:val="00067CBE"/>
    <w:rsid w:val="000715D7"/>
    <w:rsid w:val="00071649"/>
    <w:rsid w:val="00071DF7"/>
    <w:rsid w:val="000738D1"/>
    <w:rsid w:val="000739D8"/>
    <w:rsid w:val="00073B3A"/>
    <w:rsid w:val="000755E0"/>
    <w:rsid w:val="000760B0"/>
    <w:rsid w:val="00076C74"/>
    <w:rsid w:val="0007765F"/>
    <w:rsid w:val="00077752"/>
    <w:rsid w:val="00080274"/>
    <w:rsid w:val="0008050A"/>
    <w:rsid w:val="00081B28"/>
    <w:rsid w:val="00081B67"/>
    <w:rsid w:val="00084AD9"/>
    <w:rsid w:val="00084E6A"/>
    <w:rsid w:val="00087762"/>
    <w:rsid w:val="00090234"/>
    <w:rsid w:val="00091250"/>
    <w:rsid w:val="000919F0"/>
    <w:rsid w:val="000937BE"/>
    <w:rsid w:val="00093874"/>
    <w:rsid w:val="00093A54"/>
    <w:rsid w:val="00095B01"/>
    <w:rsid w:val="00096E4A"/>
    <w:rsid w:val="00097027"/>
    <w:rsid w:val="000976BA"/>
    <w:rsid w:val="00097EFD"/>
    <w:rsid w:val="000A00FD"/>
    <w:rsid w:val="000A234C"/>
    <w:rsid w:val="000A2AAE"/>
    <w:rsid w:val="000A3C6E"/>
    <w:rsid w:val="000A3D9B"/>
    <w:rsid w:val="000A57D6"/>
    <w:rsid w:val="000B0822"/>
    <w:rsid w:val="000B0BBE"/>
    <w:rsid w:val="000B186C"/>
    <w:rsid w:val="000B1B61"/>
    <w:rsid w:val="000B21A5"/>
    <w:rsid w:val="000B358A"/>
    <w:rsid w:val="000B3F51"/>
    <w:rsid w:val="000B62BF"/>
    <w:rsid w:val="000B63CC"/>
    <w:rsid w:val="000B749D"/>
    <w:rsid w:val="000B7E9D"/>
    <w:rsid w:val="000C341D"/>
    <w:rsid w:val="000C49AA"/>
    <w:rsid w:val="000C4B3E"/>
    <w:rsid w:val="000C569F"/>
    <w:rsid w:val="000C582B"/>
    <w:rsid w:val="000C74BB"/>
    <w:rsid w:val="000C7C1C"/>
    <w:rsid w:val="000C7D10"/>
    <w:rsid w:val="000D0423"/>
    <w:rsid w:val="000D0F12"/>
    <w:rsid w:val="000E0A33"/>
    <w:rsid w:val="000E19FB"/>
    <w:rsid w:val="000E1EE3"/>
    <w:rsid w:val="000E210D"/>
    <w:rsid w:val="000E4853"/>
    <w:rsid w:val="000E5B0C"/>
    <w:rsid w:val="000E6CA8"/>
    <w:rsid w:val="000E7C84"/>
    <w:rsid w:val="000F04C6"/>
    <w:rsid w:val="000F2428"/>
    <w:rsid w:val="000F34BE"/>
    <w:rsid w:val="000F4206"/>
    <w:rsid w:val="000F452C"/>
    <w:rsid w:val="000F677E"/>
    <w:rsid w:val="000F6D8A"/>
    <w:rsid w:val="000F6DED"/>
    <w:rsid w:val="000F765B"/>
    <w:rsid w:val="000F7F14"/>
    <w:rsid w:val="00100210"/>
    <w:rsid w:val="001002EA"/>
    <w:rsid w:val="001030E4"/>
    <w:rsid w:val="00104091"/>
    <w:rsid w:val="00104FFE"/>
    <w:rsid w:val="001060F5"/>
    <w:rsid w:val="001079DC"/>
    <w:rsid w:val="00107AB9"/>
    <w:rsid w:val="00110382"/>
    <w:rsid w:val="00112937"/>
    <w:rsid w:val="00114969"/>
    <w:rsid w:val="00114B6C"/>
    <w:rsid w:val="00115445"/>
    <w:rsid w:val="00115F4D"/>
    <w:rsid w:val="00116162"/>
    <w:rsid w:val="00116729"/>
    <w:rsid w:val="00121DD6"/>
    <w:rsid w:val="001224C8"/>
    <w:rsid w:val="00123231"/>
    <w:rsid w:val="00123DCA"/>
    <w:rsid w:val="001242EC"/>
    <w:rsid w:val="0012631A"/>
    <w:rsid w:val="00127592"/>
    <w:rsid w:val="00131192"/>
    <w:rsid w:val="00133083"/>
    <w:rsid w:val="001342BB"/>
    <w:rsid w:val="00135764"/>
    <w:rsid w:val="00135A02"/>
    <w:rsid w:val="00135F26"/>
    <w:rsid w:val="00137CDB"/>
    <w:rsid w:val="00140505"/>
    <w:rsid w:val="00140FD9"/>
    <w:rsid w:val="001416BF"/>
    <w:rsid w:val="00142774"/>
    <w:rsid w:val="00146545"/>
    <w:rsid w:val="001476C9"/>
    <w:rsid w:val="00147D3D"/>
    <w:rsid w:val="0015394A"/>
    <w:rsid w:val="00153E6A"/>
    <w:rsid w:val="00153F6D"/>
    <w:rsid w:val="001548EC"/>
    <w:rsid w:val="00155244"/>
    <w:rsid w:val="0015543C"/>
    <w:rsid w:val="0015598A"/>
    <w:rsid w:val="00155D77"/>
    <w:rsid w:val="0015675B"/>
    <w:rsid w:val="0015716C"/>
    <w:rsid w:val="00160604"/>
    <w:rsid w:val="0016137B"/>
    <w:rsid w:val="001625BD"/>
    <w:rsid w:val="0016272D"/>
    <w:rsid w:val="00165356"/>
    <w:rsid w:val="0016609F"/>
    <w:rsid w:val="00171AB3"/>
    <w:rsid w:val="00173325"/>
    <w:rsid w:val="00174BA4"/>
    <w:rsid w:val="00175561"/>
    <w:rsid w:val="00175A5F"/>
    <w:rsid w:val="001778C3"/>
    <w:rsid w:val="00180722"/>
    <w:rsid w:val="00181DEF"/>
    <w:rsid w:val="00182800"/>
    <w:rsid w:val="00184121"/>
    <w:rsid w:val="0018429C"/>
    <w:rsid w:val="00184B30"/>
    <w:rsid w:val="00184BC7"/>
    <w:rsid w:val="00185F91"/>
    <w:rsid w:val="00186718"/>
    <w:rsid w:val="00186A23"/>
    <w:rsid w:val="00186BC6"/>
    <w:rsid w:val="001878DE"/>
    <w:rsid w:val="00191094"/>
    <w:rsid w:val="00194557"/>
    <w:rsid w:val="00194878"/>
    <w:rsid w:val="0019548B"/>
    <w:rsid w:val="001957D6"/>
    <w:rsid w:val="00196396"/>
    <w:rsid w:val="00196BB1"/>
    <w:rsid w:val="00197333"/>
    <w:rsid w:val="00197C56"/>
    <w:rsid w:val="001A0985"/>
    <w:rsid w:val="001A157B"/>
    <w:rsid w:val="001A162B"/>
    <w:rsid w:val="001A2D44"/>
    <w:rsid w:val="001A41B1"/>
    <w:rsid w:val="001A421D"/>
    <w:rsid w:val="001A48F4"/>
    <w:rsid w:val="001A5E2D"/>
    <w:rsid w:val="001A5FEF"/>
    <w:rsid w:val="001A7CAF"/>
    <w:rsid w:val="001B152D"/>
    <w:rsid w:val="001B1CED"/>
    <w:rsid w:val="001B1ED7"/>
    <w:rsid w:val="001B263C"/>
    <w:rsid w:val="001B5254"/>
    <w:rsid w:val="001B53E6"/>
    <w:rsid w:val="001B5B2E"/>
    <w:rsid w:val="001B60CA"/>
    <w:rsid w:val="001B7F3A"/>
    <w:rsid w:val="001C0622"/>
    <w:rsid w:val="001C28C6"/>
    <w:rsid w:val="001C320E"/>
    <w:rsid w:val="001C74A2"/>
    <w:rsid w:val="001D06FF"/>
    <w:rsid w:val="001D136C"/>
    <w:rsid w:val="001D1E40"/>
    <w:rsid w:val="001D5331"/>
    <w:rsid w:val="001D53A7"/>
    <w:rsid w:val="001D637D"/>
    <w:rsid w:val="001D6D35"/>
    <w:rsid w:val="001D78E5"/>
    <w:rsid w:val="001E00DD"/>
    <w:rsid w:val="001E0A45"/>
    <w:rsid w:val="001E18C7"/>
    <w:rsid w:val="001E39B8"/>
    <w:rsid w:val="001E3F55"/>
    <w:rsid w:val="001E50C7"/>
    <w:rsid w:val="001E570A"/>
    <w:rsid w:val="001E7067"/>
    <w:rsid w:val="001E7438"/>
    <w:rsid w:val="001E7CB6"/>
    <w:rsid w:val="001F0650"/>
    <w:rsid w:val="001F1CD6"/>
    <w:rsid w:val="001F2287"/>
    <w:rsid w:val="001F3C46"/>
    <w:rsid w:val="0020245C"/>
    <w:rsid w:val="00202AD0"/>
    <w:rsid w:val="00202BA8"/>
    <w:rsid w:val="0020498D"/>
    <w:rsid w:val="00204C8F"/>
    <w:rsid w:val="00206094"/>
    <w:rsid w:val="002061ED"/>
    <w:rsid w:val="00207CB7"/>
    <w:rsid w:val="00210325"/>
    <w:rsid w:val="00210B48"/>
    <w:rsid w:val="00211E34"/>
    <w:rsid w:val="00212AD6"/>
    <w:rsid w:val="00215156"/>
    <w:rsid w:val="00217237"/>
    <w:rsid w:val="00221D78"/>
    <w:rsid w:val="00222989"/>
    <w:rsid w:val="002229D8"/>
    <w:rsid w:val="00223DF7"/>
    <w:rsid w:val="00226A35"/>
    <w:rsid w:val="002278BC"/>
    <w:rsid w:val="002303DC"/>
    <w:rsid w:val="00230B31"/>
    <w:rsid w:val="002310E6"/>
    <w:rsid w:val="00231F7D"/>
    <w:rsid w:val="002325F8"/>
    <w:rsid w:val="0023312C"/>
    <w:rsid w:val="002340D8"/>
    <w:rsid w:val="00236BC1"/>
    <w:rsid w:val="0024007F"/>
    <w:rsid w:val="0024074D"/>
    <w:rsid w:val="00240EFB"/>
    <w:rsid w:val="0024120F"/>
    <w:rsid w:val="002420DE"/>
    <w:rsid w:val="002421C8"/>
    <w:rsid w:val="00242C8D"/>
    <w:rsid w:val="0024343D"/>
    <w:rsid w:val="00243992"/>
    <w:rsid w:val="00245B67"/>
    <w:rsid w:val="0024641B"/>
    <w:rsid w:val="002465AB"/>
    <w:rsid w:val="00250DB3"/>
    <w:rsid w:val="00251554"/>
    <w:rsid w:val="002537AD"/>
    <w:rsid w:val="00262793"/>
    <w:rsid w:val="00262B58"/>
    <w:rsid w:val="002638D4"/>
    <w:rsid w:val="002650F5"/>
    <w:rsid w:val="002658BA"/>
    <w:rsid w:val="002663DD"/>
    <w:rsid w:val="002667C4"/>
    <w:rsid w:val="002669D8"/>
    <w:rsid w:val="00267877"/>
    <w:rsid w:val="002678E4"/>
    <w:rsid w:val="00267966"/>
    <w:rsid w:val="00267B74"/>
    <w:rsid w:val="00270446"/>
    <w:rsid w:val="00270745"/>
    <w:rsid w:val="00270995"/>
    <w:rsid w:val="00271B38"/>
    <w:rsid w:val="002722E3"/>
    <w:rsid w:val="00274E89"/>
    <w:rsid w:val="002758F0"/>
    <w:rsid w:val="0027727E"/>
    <w:rsid w:val="00280010"/>
    <w:rsid w:val="00283789"/>
    <w:rsid w:val="00284ED1"/>
    <w:rsid w:val="00286804"/>
    <w:rsid w:val="00287256"/>
    <w:rsid w:val="00287FA5"/>
    <w:rsid w:val="00287FF7"/>
    <w:rsid w:val="0029003A"/>
    <w:rsid w:val="002913A8"/>
    <w:rsid w:val="00291D33"/>
    <w:rsid w:val="002A0A5D"/>
    <w:rsid w:val="002A165F"/>
    <w:rsid w:val="002A2ADB"/>
    <w:rsid w:val="002A2BE5"/>
    <w:rsid w:val="002A5649"/>
    <w:rsid w:val="002A5C1D"/>
    <w:rsid w:val="002B0502"/>
    <w:rsid w:val="002B18F8"/>
    <w:rsid w:val="002B35B1"/>
    <w:rsid w:val="002B5258"/>
    <w:rsid w:val="002B5879"/>
    <w:rsid w:val="002B5DB9"/>
    <w:rsid w:val="002B6885"/>
    <w:rsid w:val="002B740C"/>
    <w:rsid w:val="002C209D"/>
    <w:rsid w:val="002C2490"/>
    <w:rsid w:val="002C43BA"/>
    <w:rsid w:val="002C4976"/>
    <w:rsid w:val="002C6182"/>
    <w:rsid w:val="002C71BE"/>
    <w:rsid w:val="002C7443"/>
    <w:rsid w:val="002C777E"/>
    <w:rsid w:val="002D1627"/>
    <w:rsid w:val="002D231E"/>
    <w:rsid w:val="002D3B61"/>
    <w:rsid w:val="002D3CC0"/>
    <w:rsid w:val="002D4C88"/>
    <w:rsid w:val="002D4DC3"/>
    <w:rsid w:val="002D555B"/>
    <w:rsid w:val="002D586B"/>
    <w:rsid w:val="002D5E4E"/>
    <w:rsid w:val="002D7A97"/>
    <w:rsid w:val="002E011D"/>
    <w:rsid w:val="002E0C15"/>
    <w:rsid w:val="002E0EBA"/>
    <w:rsid w:val="002E1E87"/>
    <w:rsid w:val="002E2009"/>
    <w:rsid w:val="002E4661"/>
    <w:rsid w:val="002E5E41"/>
    <w:rsid w:val="002E6521"/>
    <w:rsid w:val="002E7131"/>
    <w:rsid w:val="002E7943"/>
    <w:rsid w:val="002F0C32"/>
    <w:rsid w:val="002F166B"/>
    <w:rsid w:val="002F33C9"/>
    <w:rsid w:val="002F33CC"/>
    <w:rsid w:val="002F36AA"/>
    <w:rsid w:val="002F7685"/>
    <w:rsid w:val="002F7C57"/>
    <w:rsid w:val="00300333"/>
    <w:rsid w:val="00300A47"/>
    <w:rsid w:val="003039F2"/>
    <w:rsid w:val="00305822"/>
    <w:rsid w:val="0030595A"/>
    <w:rsid w:val="00305F10"/>
    <w:rsid w:val="00306509"/>
    <w:rsid w:val="00307086"/>
    <w:rsid w:val="00307431"/>
    <w:rsid w:val="00307C53"/>
    <w:rsid w:val="00307D30"/>
    <w:rsid w:val="00311708"/>
    <w:rsid w:val="00312058"/>
    <w:rsid w:val="003137D3"/>
    <w:rsid w:val="00314D10"/>
    <w:rsid w:val="0031562B"/>
    <w:rsid w:val="003160D4"/>
    <w:rsid w:val="003178E6"/>
    <w:rsid w:val="00317BD3"/>
    <w:rsid w:val="0032276A"/>
    <w:rsid w:val="00322C1D"/>
    <w:rsid w:val="00324F96"/>
    <w:rsid w:val="003256F6"/>
    <w:rsid w:val="00325E69"/>
    <w:rsid w:val="00330B17"/>
    <w:rsid w:val="00331F31"/>
    <w:rsid w:val="003335F1"/>
    <w:rsid w:val="00333F36"/>
    <w:rsid w:val="003341B1"/>
    <w:rsid w:val="00335021"/>
    <w:rsid w:val="00336C7B"/>
    <w:rsid w:val="00337B8E"/>
    <w:rsid w:val="0034014B"/>
    <w:rsid w:val="00341800"/>
    <w:rsid w:val="00341FB0"/>
    <w:rsid w:val="00342AE2"/>
    <w:rsid w:val="0034304C"/>
    <w:rsid w:val="00343785"/>
    <w:rsid w:val="0034439E"/>
    <w:rsid w:val="003507FD"/>
    <w:rsid w:val="003522DC"/>
    <w:rsid w:val="00352A01"/>
    <w:rsid w:val="00353A03"/>
    <w:rsid w:val="00354DB0"/>
    <w:rsid w:val="003553E6"/>
    <w:rsid w:val="00355D9E"/>
    <w:rsid w:val="00355F45"/>
    <w:rsid w:val="003561A8"/>
    <w:rsid w:val="00361585"/>
    <w:rsid w:val="003619EA"/>
    <w:rsid w:val="00361CAE"/>
    <w:rsid w:val="003621FB"/>
    <w:rsid w:val="0036572A"/>
    <w:rsid w:val="003667BE"/>
    <w:rsid w:val="00366E1D"/>
    <w:rsid w:val="0036731C"/>
    <w:rsid w:val="003706BF"/>
    <w:rsid w:val="00370D1D"/>
    <w:rsid w:val="00371FE9"/>
    <w:rsid w:val="0037298B"/>
    <w:rsid w:val="00374072"/>
    <w:rsid w:val="00375266"/>
    <w:rsid w:val="00376AB7"/>
    <w:rsid w:val="00381028"/>
    <w:rsid w:val="00381414"/>
    <w:rsid w:val="003819AB"/>
    <w:rsid w:val="003848FC"/>
    <w:rsid w:val="00384F12"/>
    <w:rsid w:val="0038569D"/>
    <w:rsid w:val="00385773"/>
    <w:rsid w:val="003873AA"/>
    <w:rsid w:val="0038752A"/>
    <w:rsid w:val="003878C1"/>
    <w:rsid w:val="00387C8D"/>
    <w:rsid w:val="0039025F"/>
    <w:rsid w:val="003932CE"/>
    <w:rsid w:val="00394F0A"/>
    <w:rsid w:val="00395D19"/>
    <w:rsid w:val="003A0994"/>
    <w:rsid w:val="003A2EE3"/>
    <w:rsid w:val="003A55D7"/>
    <w:rsid w:val="003A6859"/>
    <w:rsid w:val="003A7B96"/>
    <w:rsid w:val="003B111C"/>
    <w:rsid w:val="003B2450"/>
    <w:rsid w:val="003B4F50"/>
    <w:rsid w:val="003B50EE"/>
    <w:rsid w:val="003B58E9"/>
    <w:rsid w:val="003B6A48"/>
    <w:rsid w:val="003B6F9B"/>
    <w:rsid w:val="003B7DA8"/>
    <w:rsid w:val="003C2C09"/>
    <w:rsid w:val="003C31E4"/>
    <w:rsid w:val="003C51FE"/>
    <w:rsid w:val="003C7D2F"/>
    <w:rsid w:val="003D43BA"/>
    <w:rsid w:val="003D4647"/>
    <w:rsid w:val="003D4F94"/>
    <w:rsid w:val="003D61A9"/>
    <w:rsid w:val="003E13BE"/>
    <w:rsid w:val="003E394C"/>
    <w:rsid w:val="003E3B3C"/>
    <w:rsid w:val="003E3B47"/>
    <w:rsid w:val="003E4215"/>
    <w:rsid w:val="003E5159"/>
    <w:rsid w:val="003E5749"/>
    <w:rsid w:val="003E66C8"/>
    <w:rsid w:val="003E66D1"/>
    <w:rsid w:val="003E6AB1"/>
    <w:rsid w:val="003F18CF"/>
    <w:rsid w:val="003F1C70"/>
    <w:rsid w:val="003F36C2"/>
    <w:rsid w:val="003F4BDB"/>
    <w:rsid w:val="003F5636"/>
    <w:rsid w:val="003F63E3"/>
    <w:rsid w:val="00401DCF"/>
    <w:rsid w:val="004026AB"/>
    <w:rsid w:val="00402FEC"/>
    <w:rsid w:val="00403454"/>
    <w:rsid w:val="0040522B"/>
    <w:rsid w:val="00405F9E"/>
    <w:rsid w:val="00407A20"/>
    <w:rsid w:val="00411014"/>
    <w:rsid w:val="00411E7E"/>
    <w:rsid w:val="004125ED"/>
    <w:rsid w:val="00412EA2"/>
    <w:rsid w:val="00414716"/>
    <w:rsid w:val="004148A1"/>
    <w:rsid w:val="00414D78"/>
    <w:rsid w:val="00417A53"/>
    <w:rsid w:val="00420C8A"/>
    <w:rsid w:val="004212F4"/>
    <w:rsid w:val="00421A20"/>
    <w:rsid w:val="004223D6"/>
    <w:rsid w:val="0042613A"/>
    <w:rsid w:val="00426300"/>
    <w:rsid w:val="0042630E"/>
    <w:rsid w:val="0043015C"/>
    <w:rsid w:val="00431183"/>
    <w:rsid w:val="00431C03"/>
    <w:rsid w:val="00433835"/>
    <w:rsid w:val="0043432C"/>
    <w:rsid w:val="00434635"/>
    <w:rsid w:val="004368FB"/>
    <w:rsid w:val="0043760A"/>
    <w:rsid w:val="0044272F"/>
    <w:rsid w:val="004441FD"/>
    <w:rsid w:val="00444E52"/>
    <w:rsid w:val="00446CEB"/>
    <w:rsid w:val="00446CFD"/>
    <w:rsid w:val="00450C8C"/>
    <w:rsid w:val="00450DF4"/>
    <w:rsid w:val="0045178E"/>
    <w:rsid w:val="004524A4"/>
    <w:rsid w:val="004524CA"/>
    <w:rsid w:val="00453078"/>
    <w:rsid w:val="00453C7F"/>
    <w:rsid w:val="00453DC7"/>
    <w:rsid w:val="00455AD3"/>
    <w:rsid w:val="00456842"/>
    <w:rsid w:val="00460D8A"/>
    <w:rsid w:val="00460ECD"/>
    <w:rsid w:val="00461622"/>
    <w:rsid w:val="004616ED"/>
    <w:rsid w:val="0046263C"/>
    <w:rsid w:val="0046266E"/>
    <w:rsid w:val="004669D9"/>
    <w:rsid w:val="00467114"/>
    <w:rsid w:val="0046789D"/>
    <w:rsid w:val="00470733"/>
    <w:rsid w:val="00472D21"/>
    <w:rsid w:val="00473222"/>
    <w:rsid w:val="004741F1"/>
    <w:rsid w:val="0047450D"/>
    <w:rsid w:val="0047534B"/>
    <w:rsid w:val="004801EE"/>
    <w:rsid w:val="00480213"/>
    <w:rsid w:val="004803F4"/>
    <w:rsid w:val="00480A9F"/>
    <w:rsid w:val="00481ACF"/>
    <w:rsid w:val="00481EAA"/>
    <w:rsid w:val="00483691"/>
    <w:rsid w:val="0048674B"/>
    <w:rsid w:val="00486B97"/>
    <w:rsid w:val="004903E8"/>
    <w:rsid w:val="0049205B"/>
    <w:rsid w:val="0049267B"/>
    <w:rsid w:val="00494496"/>
    <w:rsid w:val="0049519D"/>
    <w:rsid w:val="00495704"/>
    <w:rsid w:val="004965CC"/>
    <w:rsid w:val="00496E9B"/>
    <w:rsid w:val="00497925"/>
    <w:rsid w:val="004A0660"/>
    <w:rsid w:val="004A2B60"/>
    <w:rsid w:val="004A4204"/>
    <w:rsid w:val="004A53E2"/>
    <w:rsid w:val="004A5570"/>
    <w:rsid w:val="004A60B7"/>
    <w:rsid w:val="004B04FA"/>
    <w:rsid w:val="004B11E5"/>
    <w:rsid w:val="004B3163"/>
    <w:rsid w:val="004B3920"/>
    <w:rsid w:val="004B3BE9"/>
    <w:rsid w:val="004B405F"/>
    <w:rsid w:val="004B428F"/>
    <w:rsid w:val="004B4740"/>
    <w:rsid w:val="004B5681"/>
    <w:rsid w:val="004B58F1"/>
    <w:rsid w:val="004C03BC"/>
    <w:rsid w:val="004C0E1E"/>
    <w:rsid w:val="004C1779"/>
    <w:rsid w:val="004C24B3"/>
    <w:rsid w:val="004C25BA"/>
    <w:rsid w:val="004C27B2"/>
    <w:rsid w:val="004C45B7"/>
    <w:rsid w:val="004C52DC"/>
    <w:rsid w:val="004C5FE3"/>
    <w:rsid w:val="004D023A"/>
    <w:rsid w:val="004D29AB"/>
    <w:rsid w:val="004D47CC"/>
    <w:rsid w:val="004D49D0"/>
    <w:rsid w:val="004D5213"/>
    <w:rsid w:val="004D7AEB"/>
    <w:rsid w:val="004E2F71"/>
    <w:rsid w:val="004E3981"/>
    <w:rsid w:val="004E3F9E"/>
    <w:rsid w:val="004E4B88"/>
    <w:rsid w:val="004E7581"/>
    <w:rsid w:val="004E7634"/>
    <w:rsid w:val="004E7739"/>
    <w:rsid w:val="004F0AC6"/>
    <w:rsid w:val="004F1311"/>
    <w:rsid w:val="004F2695"/>
    <w:rsid w:val="004F2E6B"/>
    <w:rsid w:val="004F73E0"/>
    <w:rsid w:val="004F7EE2"/>
    <w:rsid w:val="00500A54"/>
    <w:rsid w:val="00500ACC"/>
    <w:rsid w:val="0050100C"/>
    <w:rsid w:val="005021A0"/>
    <w:rsid w:val="00502889"/>
    <w:rsid w:val="005052CA"/>
    <w:rsid w:val="00507AA1"/>
    <w:rsid w:val="00510A51"/>
    <w:rsid w:val="0051254E"/>
    <w:rsid w:val="005126A2"/>
    <w:rsid w:val="00512B07"/>
    <w:rsid w:val="00513805"/>
    <w:rsid w:val="005145AB"/>
    <w:rsid w:val="00514D09"/>
    <w:rsid w:val="00515E16"/>
    <w:rsid w:val="005171A3"/>
    <w:rsid w:val="0052082B"/>
    <w:rsid w:val="00520FAF"/>
    <w:rsid w:val="00523E5B"/>
    <w:rsid w:val="00525D26"/>
    <w:rsid w:val="0052605F"/>
    <w:rsid w:val="005266E6"/>
    <w:rsid w:val="005269CD"/>
    <w:rsid w:val="00527569"/>
    <w:rsid w:val="00527943"/>
    <w:rsid w:val="00530D2C"/>
    <w:rsid w:val="00531BFE"/>
    <w:rsid w:val="00531DE4"/>
    <w:rsid w:val="0053343C"/>
    <w:rsid w:val="005337C2"/>
    <w:rsid w:val="00534457"/>
    <w:rsid w:val="00536578"/>
    <w:rsid w:val="00540D17"/>
    <w:rsid w:val="00540F68"/>
    <w:rsid w:val="00542ABC"/>
    <w:rsid w:val="00542DD7"/>
    <w:rsid w:val="00542F1F"/>
    <w:rsid w:val="00543E6C"/>
    <w:rsid w:val="005447C6"/>
    <w:rsid w:val="00545EC3"/>
    <w:rsid w:val="00547610"/>
    <w:rsid w:val="00547693"/>
    <w:rsid w:val="0054782F"/>
    <w:rsid w:val="00550A6B"/>
    <w:rsid w:val="00550C6F"/>
    <w:rsid w:val="00553FDB"/>
    <w:rsid w:val="0056024F"/>
    <w:rsid w:val="00562941"/>
    <w:rsid w:val="005649B5"/>
    <w:rsid w:val="00565B6C"/>
    <w:rsid w:val="00570B3B"/>
    <w:rsid w:val="005712CF"/>
    <w:rsid w:val="0057439D"/>
    <w:rsid w:val="00574DB4"/>
    <w:rsid w:val="005770F8"/>
    <w:rsid w:val="00580635"/>
    <w:rsid w:val="00581B40"/>
    <w:rsid w:val="00581E4D"/>
    <w:rsid w:val="00583FCE"/>
    <w:rsid w:val="00591195"/>
    <w:rsid w:val="00592DFF"/>
    <w:rsid w:val="00594B9F"/>
    <w:rsid w:val="00594F9E"/>
    <w:rsid w:val="005962B5"/>
    <w:rsid w:val="005962E6"/>
    <w:rsid w:val="00596DF7"/>
    <w:rsid w:val="005A0BC8"/>
    <w:rsid w:val="005A1F26"/>
    <w:rsid w:val="005A38BD"/>
    <w:rsid w:val="005A419F"/>
    <w:rsid w:val="005A4591"/>
    <w:rsid w:val="005A58D5"/>
    <w:rsid w:val="005A6ABD"/>
    <w:rsid w:val="005A7201"/>
    <w:rsid w:val="005B05EC"/>
    <w:rsid w:val="005B08A3"/>
    <w:rsid w:val="005B1200"/>
    <w:rsid w:val="005B294B"/>
    <w:rsid w:val="005B33A8"/>
    <w:rsid w:val="005B35B0"/>
    <w:rsid w:val="005B4C36"/>
    <w:rsid w:val="005C0E61"/>
    <w:rsid w:val="005C1B48"/>
    <w:rsid w:val="005C3366"/>
    <w:rsid w:val="005C35F3"/>
    <w:rsid w:val="005C4B97"/>
    <w:rsid w:val="005C50A5"/>
    <w:rsid w:val="005C6176"/>
    <w:rsid w:val="005C6349"/>
    <w:rsid w:val="005C7561"/>
    <w:rsid w:val="005C7606"/>
    <w:rsid w:val="005D0E98"/>
    <w:rsid w:val="005D221C"/>
    <w:rsid w:val="005D3068"/>
    <w:rsid w:val="005D309C"/>
    <w:rsid w:val="005D3E2C"/>
    <w:rsid w:val="005D5180"/>
    <w:rsid w:val="005E1C3C"/>
    <w:rsid w:val="005E393C"/>
    <w:rsid w:val="005E3C35"/>
    <w:rsid w:val="005E4262"/>
    <w:rsid w:val="005E49E4"/>
    <w:rsid w:val="005E4B33"/>
    <w:rsid w:val="005E4EAD"/>
    <w:rsid w:val="005E7389"/>
    <w:rsid w:val="005E7E56"/>
    <w:rsid w:val="005F0966"/>
    <w:rsid w:val="005F3E31"/>
    <w:rsid w:val="005F50F4"/>
    <w:rsid w:val="005F5AF3"/>
    <w:rsid w:val="00600886"/>
    <w:rsid w:val="00601B65"/>
    <w:rsid w:val="00602270"/>
    <w:rsid w:val="006027FC"/>
    <w:rsid w:val="00602AA9"/>
    <w:rsid w:val="0060554A"/>
    <w:rsid w:val="00605B6D"/>
    <w:rsid w:val="00606126"/>
    <w:rsid w:val="00607596"/>
    <w:rsid w:val="00610F41"/>
    <w:rsid w:val="00611C43"/>
    <w:rsid w:val="006127ED"/>
    <w:rsid w:val="00613C31"/>
    <w:rsid w:val="0061454D"/>
    <w:rsid w:val="006147D7"/>
    <w:rsid w:val="00615F71"/>
    <w:rsid w:val="00615FEF"/>
    <w:rsid w:val="00616171"/>
    <w:rsid w:val="006168ED"/>
    <w:rsid w:val="00616D65"/>
    <w:rsid w:val="006203E7"/>
    <w:rsid w:val="00620B1C"/>
    <w:rsid w:val="00621889"/>
    <w:rsid w:val="00621A1F"/>
    <w:rsid w:val="00624BD3"/>
    <w:rsid w:val="006252F9"/>
    <w:rsid w:val="006253D9"/>
    <w:rsid w:val="00625629"/>
    <w:rsid w:val="0062568C"/>
    <w:rsid w:val="00625A35"/>
    <w:rsid w:val="00625B4A"/>
    <w:rsid w:val="00625FEE"/>
    <w:rsid w:val="00626F7E"/>
    <w:rsid w:val="00627BBA"/>
    <w:rsid w:val="00630A90"/>
    <w:rsid w:val="0063113B"/>
    <w:rsid w:val="0063136B"/>
    <w:rsid w:val="00631B35"/>
    <w:rsid w:val="006320C1"/>
    <w:rsid w:val="006329EC"/>
    <w:rsid w:val="00633FAB"/>
    <w:rsid w:val="00634B5A"/>
    <w:rsid w:val="00635057"/>
    <w:rsid w:val="00635AF4"/>
    <w:rsid w:val="00645EE7"/>
    <w:rsid w:val="006467BD"/>
    <w:rsid w:val="006475E1"/>
    <w:rsid w:val="006477C2"/>
    <w:rsid w:val="00653CF9"/>
    <w:rsid w:val="00654C5A"/>
    <w:rsid w:val="006551DA"/>
    <w:rsid w:val="006551F1"/>
    <w:rsid w:val="0065654A"/>
    <w:rsid w:val="0065691D"/>
    <w:rsid w:val="00656C3A"/>
    <w:rsid w:val="0065749A"/>
    <w:rsid w:val="0066046D"/>
    <w:rsid w:val="006606E9"/>
    <w:rsid w:val="00660FD8"/>
    <w:rsid w:val="00661B35"/>
    <w:rsid w:val="006631E2"/>
    <w:rsid w:val="006635E7"/>
    <w:rsid w:val="00663DA3"/>
    <w:rsid w:val="0066436E"/>
    <w:rsid w:val="0066460F"/>
    <w:rsid w:val="00665D72"/>
    <w:rsid w:val="00666165"/>
    <w:rsid w:val="0066628D"/>
    <w:rsid w:val="0066650A"/>
    <w:rsid w:val="006714EF"/>
    <w:rsid w:val="00671BE0"/>
    <w:rsid w:val="0067211B"/>
    <w:rsid w:val="00674087"/>
    <w:rsid w:val="006740C3"/>
    <w:rsid w:val="00674F76"/>
    <w:rsid w:val="0067564F"/>
    <w:rsid w:val="006758BC"/>
    <w:rsid w:val="0067609C"/>
    <w:rsid w:val="00677D75"/>
    <w:rsid w:val="00681890"/>
    <w:rsid w:val="00682E76"/>
    <w:rsid w:val="00685FCF"/>
    <w:rsid w:val="00687642"/>
    <w:rsid w:val="00687C31"/>
    <w:rsid w:val="00690E2B"/>
    <w:rsid w:val="0069142D"/>
    <w:rsid w:val="00691E9A"/>
    <w:rsid w:val="00693587"/>
    <w:rsid w:val="00693F33"/>
    <w:rsid w:val="00696D92"/>
    <w:rsid w:val="00697BDF"/>
    <w:rsid w:val="006A119E"/>
    <w:rsid w:val="006A23DE"/>
    <w:rsid w:val="006A4047"/>
    <w:rsid w:val="006A4092"/>
    <w:rsid w:val="006A661E"/>
    <w:rsid w:val="006A7CEE"/>
    <w:rsid w:val="006B1C45"/>
    <w:rsid w:val="006B21F4"/>
    <w:rsid w:val="006B264C"/>
    <w:rsid w:val="006B2FA8"/>
    <w:rsid w:val="006B4959"/>
    <w:rsid w:val="006B4F36"/>
    <w:rsid w:val="006B7BEA"/>
    <w:rsid w:val="006C0270"/>
    <w:rsid w:val="006C0AE6"/>
    <w:rsid w:val="006C2155"/>
    <w:rsid w:val="006C2B50"/>
    <w:rsid w:val="006C3D88"/>
    <w:rsid w:val="006C58CF"/>
    <w:rsid w:val="006C597B"/>
    <w:rsid w:val="006C5D7E"/>
    <w:rsid w:val="006C5FCD"/>
    <w:rsid w:val="006C653B"/>
    <w:rsid w:val="006C6694"/>
    <w:rsid w:val="006D04A6"/>
    <w:rsid w:val="006D34C1"/>
    <w:rsid w:val="006D43D2"/>
    <w:rsid w:val="006D58C5"/>
    <w:rsid w:val="006D5999"/>
    <w:rsid w:val="006D6992"/>
    <w:rsid w:val="006D77EC"/>
    <w:rsid w:val="006E2477"/>
    <w:rsid w:val="006E473D"/>
    <w:rsid w:val="006E5F0B"/>
    <w:rsid w:val="006E601A"/>
    <w:rsid w:val="006E7495"/>
    <w:rsid w:val="006E7AFD"/>
    <w:rsid w:val="006F049F"/>
    <w:rsid w:val="006F16D1"/>
    <w:rsid w:val="006F257A"/>
    <w:rsid w:val="006F3A33"/>
    <w:rsid w:val="006F3D6E"/>
    <w:rsid w:val="006F6783"/>
    <w:rsid w:val="006F6897"/>
    <w:rsid w:val="006F6DD2"/>
    <w:rsid w:val="00700406"/>
    <w:rsid w:val="00701C63"/>
    <w:rsid w:val="00701DB8"/>
    <w:rsid w:val="007021C3"/>
    <w:rsid w:val="00702327"/>
    <w:rsid w:val="00703038"/>
    <w:rsid w:val="00704478"/>
    <w:rsid w:val="0070507E"/>
    <w:rsid w:val="00705184"/>
    <w:rsid w:val="0071340E"/>
    <w:rsid w:val="00713FEB"/>
    <w:rsid w:val="007155E3"/>
    <w:rsid w:val="00716F27"/>
    <w:rsid w:val="007228CE"/>
    <w:rsid w:val="0072310E"/>
    <w:rsid w:val="00725BC2"/>
    <w:rsid w:val="00725E82"/>
    <w:rsid w:val="007301E0"/>
    <w:rsid w:val="0073029F"/>
    <w:rsid w:val="00730D5F"/>
    <w:rsid w:val="007319A0"/>
    <w:rsid w:val="00731C65"/>
    <w:rsid w:val="00731CC7"/>
    <w:rsid w:val="007332FE"/>
    <w:rsid w:val="00733C91"/>
    <w:rsid w:val="00740082"/>
    <w:rsid w:val="0074067F"/>
    <w:rsid w:val="00742263"/>
    <w:rsid w:val="00742879"/>
    <w:rsid w:val="00742CA6"/>
    <w:rsid w:val="00745D84"/>
    <w:rsid w:val="00747FB4"/>
    <w:rsid w:val="007505B4"/>
    <w:rsid w:val="00750B1C"/>
    <w:rsid w:val="007544AE"/>
    <w:rsid w:val="0075581F"/>
    <w:rsid w:val="00756150"/>
    <w:rsid w:val="00756298"/>
    <w:rsid w:val="00756E5A"/>
    <w:rsid w:val="007577C9"/>
    <w:rsid w:val="007605B3"/>
    <w:rsid w:val="007606F0"/>
    <w:rsid w:val="00761336"/>
    <w:rsid w:val="00762D99"/>
    <w:rsid w:val="00762E79"/>
    <w:rsid w:val="00763E01"/>
    <w:rsid w:val="00763E5E"/>
    <w:rsid w:val="00764258"/>
    <w:rsid w:val="007646C8"/>
    <w:rsid w:val="00767B28"/>
    <w:rsid w:val="00767FFC"/>
    <w:rsid w:val="00770FB8"/>
    <w:rsid w:val="00771683"/>
    <w:rsid w:val="00772280"/>
    <w:rsid w:val="00772812"/>
    <w:rsid w:val="00772BF5"/>
    <w:rsid w:val="00775A5D"/>
    <w:rsid w:val="007768E1"/>
    <w:rsid w:val="00777015"/>
    <w:rsid w:val="0077702E"/>
    <w:rsid w:val="007779DB"/>
    <w:rsid w:val="00777FA6"/>
    <w:rsid w:val="00780169"/>
    <w:rsid w:val="0078084E"/>
    <w:rsid w:val="0078452A"/>
    <w:rsid w:val="00784557"/>
    <w:rsid w:val="007861D8"/>
    <w:rsid w:val="00786587"/>
    <w:rsid w:val="00791FA7"/>
    <w:rsid w:val="00794278"/>
    <w:rsid w:val="00794298"/>
    <w:rsid w:val="0079774F"/>
    <w:rsid w:val="007A0338"/>
    <w:rsid w:val="007A0D3C"/>
    <w:rsid w:val="007A1BE8"/>
    <w:rsid w:val="007A416D"/>
    <w:rsid w:val="007A4D74"/>
    <w:rsid w:val="007A521D"/>
    <w:rsid w:val="007A5B4C"/>
    <w:rsid w:val="007A762C"/>
    <w:rsid w:val="007A7B67"/>
    <w:rsid w:val="007A7F54"/>
    <w:rsid w:val="007B1B6A"/>
    <w:rsid w:val="007B25E3"/>
    <w:rsid w:val="007B2BAA"/>
    <w:rsid w:val="007B3868"/>
    <w:rsid w:val="007B3A46"/>
    <w:rsid w:val="007B5C62"/>
    <w:rsid w:val="007B613B"/>
    <w:rsid w:val="007B73F5"/>
    <w:rsid w:val="007B76D4"/>
    <w:rsid w:val="007B7C97"/>
    <w:rsid w:val="007C1C9E"/>
    <w:rsid w:val="007C1EFB"/>
    <w:rsid w:val="007C24B6"/>
    <w:rsid w:val="007C2A0C"/>
    <w:rsid w:val="007C32C3"/>
    <w:rsid w:val="007C3912"/>
    <w:rsid w:val="007C3EF5"/>
    <w:rsid w:val="007C4010"/>
    <w:rsid w:val="007C4D2A"/>
    <w:rsid w:val="007C655B"/>
    <w:rsid w:val="007C7425"/>
    <w:rsid w:val="007D03F7"/>
    <w:rsid w:val="007D0DCC"/>
    <w:rsid w:val="007D1978"/>
    <w:rsid w:val="007D41BD"/>
    <w:rsid w:val="007D5BE2"/>
    <w:rsid w:val="007D7A77"/>
    <w:rsid w:val="007D7B22"/>
    <w:rsid w:val="007E1501"/>
    <w:rsid w:val="007E2695"/>
    <w:rsid w:val="007E3AA3"/>
    <w:rsid w:val="007E44E2"/>
    <w:rsid w:val="007E488B"/>
    <w:rsid w:val="007E7D53"/>
    <w:rsid w:val="007F083B"/>
    <w:rsid w:val="007F0BDB"/>
    <w:rsid w:val="007F266B"/>
    <w:rsid w:val="007F5438"/>
    <w:rsid w:val="007F6BC5"/>
    <w:rsid w:val="007F7E20"/>
    <w:rsid w:val="00800C86"/>
    <w:rsid w:val="0080252F"/>
    <w:rsid w:val="00802573"/>
    <w:rsid w:val="0080501E"/>
    <w:rsid w:val="00805A2C"/>
    <w:rsid w:val="00805AAC"/>
    <w:rsid w:val="008066C7"/>
    <w:rsid w:val="008077C5"/>
    <w:rsid w:val="0081162A"/>
    <w:rsid w:val="00812DC6"/>
    <w:rsid w:val="008138D9"/>
    <w:rsid w:val="00813D98"/>
    <w:rsid w:val="0081421D"/>
    <w:rsid w:val="0081529B"/>
    <w:rsid w:val="00815690"/>
    <w:rsid w:val="00815F7F"/>
    <w:rsid w:val="00817241"/>
    <w:rsid w:val="00817C91"/>
    <w:rsid w:val="00820F6D"/>
    <w:rsid w:val="00821247"/>
    <w:rsid w:val="008236B4"/>
    <w:rsid w:val="00824E3F"/>
    <w:rsid w:val="008267C0"/>
    <w:rsid w:val="00827CD7"/>
    <w:rsid w:val="00830B5E"/>
    <w:rsid w:val="00831239"/>
    <w:rsid w:val="00832033"/>
    <w:rsid w:val="0083219D"/>
    <w:rsid w:val="0083292F"/>
    <w:rsid w:val="00832DF2"/>
    <w:rsid w:val="00832FE0"/>
    <w:rsid w:val="00833A21"/>
    <w:rsid w:val="00834001"/>
    <w:rsid w:val="00834515"/>
    <w:rsid w:val="00835783"/>
    <w:rsid w:val="00835FAE"/>
    <w:rsid w:val="00836F43"/>
    <w:rsid w:val="00837D1D"/>
    <w:rsid w:val="00837DF9"/>
    <w:rsid w:val="008411C6"/>
    <w:rsid w:val="008425CE"/>
    <w:rsid w:val="008439E9"/>
    <w:rsid w:val="008444E8"/>
    <w:rsid w:val="0084557B"/>
    <w:rsid w:val="00845C94"/>
    <w:rsid w:val="00846994"/>
    <w:rsid w:val="00847081"/>
    <w:rsid w:val="00851312"/>
    <w:rsid w:val="00851C6D"/>
    <w:rsid w:val="00851CB7"/>
    <w:rsid w:val="0085260A"/>
    <w:rsid w:val="00852944"/>
    <w:rsid w:val="00852AEB"/>
    <w:rsid w:val="00852F5E"/>
    <w:rsid w:val="00854CB5"/>
    <w:rsid w:val="00855624"/>
    <w:rsid w:val="00861576"/>
    <w:rsid w:val="00861F12"/>
    <w:rsid w:val="00862187"/>
    <w:rsid w:val="00865C20"/>
    <w:rsid w:val="008663D3"/>
    <w:rsid w:val="008705A3"/>
    <w:rsid w:val="00871A74"/>
    <w:rsid w:val="008730B4"/>
    <w:rsid w:val="00873582"/>
    <w:rsid w:val="00874499"/>
    <w:rsid w:val="00874B56"/>
    <w:rsid w:val="008755A8"/>
    <w:rsid w:val="00880790"/>
    <w:rsid w:val="00880C50"/>
    <w:rsid w:val="00883A1A"/>
    <w:rsid w:val="00883F1D"/>
    <w:rsid w:val="0088556B"/>
    <w:rsid w:val="0088746C"/>
    <w:rsid w:val="00887480"/>
    <w:rsid w:val="00887CC1"/>
    <w:rsid w:val="00890F55"/>
    <w:rsid w:val="00890FBF"/>
    <w:rsid w:val="008911F1"/>
    <w:rsid w:val="00891914"/>
    <w:rsid w:val="0089396B"/>
    <w:rsid w:val="00893FE5"/>
    <w:rsid w:val="00897402"/>
    <w:rsid w:val="008A19E3"/>
    <w:rsid w:val="008A1B46"/>
    <w:rsid w:val="008A2DC5"/>
    <w:rsid w:val="008A4B9F"/>
    <w:rsid w:val="008A5497"/>
    <w:rsid w:val="008A55D0"/>
    <w:rsid w:val="008A562D"/>
    <w:rsid w:val="008A62E9"/>
    <w:rsid w:val="008B14AF"/>
    <w:rsid w:val="008B2E38"/>
    <w:rsid w:val="008B3ED8"/>
    <w:rsid w:val="008B4FCC"/>
    <w:rsid w:val="008B5A54"/>
    <w:rsid w:val="008B752D"/>
    <w:rsid w:val="008C16C2"/>
    <w:rsid w:val="008C4100"/>
    <w:rsid w:val="008C4442"/>
    <w:rsid w:val="008C44D5"/>
    <w:rsid w:val="008C4789"/>
    <w:rsid w:val="008C7847"/>
    <w:rsid w:val="008D0CE5"/>
    <w:rsid w:val="008D1021"/>
    <w:rsid w:val="008D1AA7"/>
    <w:rsid w:val="008D2C3F"/>
    <w:rsid w:val="008D7884"/>
    <w:rsid w:val="008E12AB"/>
    <w:rsid w:val="008E14CA"/>
    <w:rsid w:val="008E3385"/>
    <w:rsid w:val="008E3BCC"/>
    <w:rsid w:val="008E46A4"/>
    <w:rsid w:val="008E616C"/>
    <w:rsid w:val="008E6C96"/>
    <w:rsid w:val="008E6D6E"/>
    <w:rsid w:val="008F00C3"/>
    <w:rsid w:val="008F179E"/>
    <w:rsid w:val="008F2C00"/>
    <w:rsid w:val="008F3375"/>
    <w:rsid w:val="008F3EE6"/>
    <w:rsid w:val="008F44F1"/>
    <w:rsid w:val="008F46DA"/>
    <w:rsid w:val="008F51A7"/>
    <w:rsid w:val="00900CC8"/>
    <w:rsid w:val="00904596"/>
    <w:rsid w:val="0090585C"/>
    <w:rsid w:val="00905BB7"/>
    <w:rsid w:val="0091147F"/>
    <w:rsid w:val="00916B14"/>
    <w:rsid w:val="0092083C"/>
    <w:rsid w:val="0092307C"/>
    <w:rsid w:val="00923A37"/>
    <w:rsid w:val="0092506E"/>
    <w:rsid w:val="009251DB"/>
    <w:rsid w:val="009268B3"/>
    <w:rsid w:val="0092692C"/>
    <w:rsid w:val="0093059C"/>
    <w:rsid w:val="00930E31"/>
    <w:rsid w:val="0093120B"/>
    <w:rsid w:val="00931339"/>
    <w:rsid w:val="00931AA5"/>
    <w:rsid w:val="00933067"/>
    <w:rsid w:val="00937AFD"/>
    <w:rsid w:val="00943717"/>
    <w:rsid w:val="00945364"/>
    <w:rsid w:val="009455B9"/>
    <w:rsid w:val="009461D2"/>
    <w:rsid w:val="009469A8"/>
    <w:rsid w:val="009469F9"/>
    <w:rsid w:val="0094772F"/>
    <w:rsid w:val="0094783C"/>
    <w:rsid w:val="00950A32"/>
    <w:rsid w:val="0095118C"/>
    <w:rsid w:val="009524E7"/>
    <w:rsid w:val="00952C3A"/>
    <w:rsid w:val="009541BC"/>
    <w:rsid w:val="00956B0B"/>
    <w:rsid w:val="0095710E"/>
    <w:rsid w:val="00957D17"/>
    <w:rsid w:val="00961E0F"/>
    <w:rsid w:val="009635A2"/>
    <w:rsid w:val="0096386A"/>
    <w:rsid w:val="00964F57"/>
    <w:rsid w:val="009670CE"/>
    <w:rsid w:val="009675AE"/>
    <w:rsid w:val="009736FB"/>
    <w:rsid w:val="009772D8"/>
    <w:rsid w:val="00980345"/>
    <w:rsid w:val="0098166B"/>
    <w:rsid w:val="00984823"/>
    <w:rsid w:val="00985AF6"/>
    <w:rsid w:val="0099078D"/>
    <w:rsid w:val="009908A9"/>
    <w:rsid w:val="00990AD6"/>
    <w:rsid w:val="00991349"/>
    <w:rsid w:val="0099323D"/>
    <w:rsid w:val="00993A63"/>
    <w:rsid w:val="00993BCA"/>
    <w:rsid w:val="00995F49"/>
    <w:rsid w:val="0099624B"/>
    <w:rsid w:val="009962CF"/>
    <w:rsid w:val="00997D7A"/>
    <w:rsid w:val="009A02F5"/>
    <w:rsid w:val="009A02FE"/>
    <w:rsid w:val="009A1B54"/>
    <w:rsid w:val="009A30D4"/>
    <w:rsid w:val="009A3D33"/>
    <w:rsid w:val="009A3FC9"/>
    <w:rsid w:val="009A4B15"/>
    <w:rsid w:val="009A52B4"/>
    <w:rsid w:val="009A5D26"/>
    <w:rsid w:val="009B2A12"/>
    <w:rsid w:val="009B3C99"/>
    <w:rsid w:val="009B44EA"/>
    <w:rsid w:val="009B7D69"/>
    <w:rsid w:val="009C0FFB"/>
    <w:rsid w:val="009C103B"/>
    <w:rsid w:val="009C30C5"/>
    <w:rsid w:val="009C31B4"/>
    <w:rsid w:val="009C3850"/>
    <w:rsid w:val="009C4077"/>
    <w:rsid w:val="009C6BAD"/>
    <w:rsid w:val="009C6D09"/>
    <w:rsid w:val="009C6E48"/>
    <w:rsid w:val="009C6F8A"/>
    <w:rsid w:val="009C71E1"/>
    <w:rsid w:val="009C7269"/>
    <w:rsid w:val="009D1B88"/>
    <w:rsid w:val="009D1C59"/>
    <w:rsid w:val="009D22C3"/>
    <w:rsid w:val="009D76FF"/>
    <w:rsid w:val="009D7955"/>
    <w:rsid w:val="009E15A7"/>
    <w:rsid w:val="009E2AD0"/>
    <w:rsid w:val="009E58BA"/>
    <w:rsid w:val="009E7C4A"/>
    <w:rsid w:val="009F0405"/>
    <w:rsid w:val="009F0407"/>
    <w:rsid w:val="009F173D"/>
    <w:rsid w:val="009F2773"/>
    <w:rsid w:val="009F3648"/>
    <w:rsid w:val="009F5FC0"/>
    <w:rsid w:val="009F7B28"/>
    <w:rsid w:val="00A0030E"/>
    <w:rsid w:val="00A01659"/>
    <w:rsid w:val="00A01DF2"/>
    <w:rsid w:val="00A03015"/>
    <w:rsid w:val="00A039B8"/>
    <w:rsid w:val="00A04949"/>
    <w:rsid w:val="00A05500"/>
    <w:rsid w:val="00A06897"/>
    <w:rsid w:val="00A10AC0"/>
    <w:rsid w:val="00A115E5"/>
    <w:rsid w:val="00A12129"/>
    <w:rsid w:val="00A13922"/>
    <w:rsid w:val="00A13A16"/>
    <w:rsid w:val="00A13DD8"/>
    <w:rsid w:val="00A143FD"/>
    <w:rsid w:val="00A14702"/>
    <w:rsid w:val="00A14928"/>
    <w:rsid w:val="00A15564"/>
    <w:rsid w:val="00A16486"/>
    <w:rsid w:val="00A173D4"/>
    <w:rsid w:val="00A20897"/>
    <w:rsid w:val="00A20C0E"/>
    <w:rsid w:val="00A22EC8"/>
    <w:rsid w:val="00A23828"/>
    <w:rsid w:val="00A26B2C"/>
    <w:rsid w:val="00A270B3"/>
    <w:rsid w:val="00A27441"/>
    <w:rsid w:val="00A2793B"/>
    <w:rsid w:val="00A3298A"/>
    <w:rsid w:val="00A34636"/>
    <w:rsid w:val="00A36B30"/>
    <w:rsid w:val="00A36F55"/>
    <w:rsid w:val="00A40973"/>
    <w:rsid w:val="00A42819"/>
    <w:rsid w:val="00A42F86"/>
    <w:rsid w:val="00A47236"/>
    <w:rsid w:val="00A47BC5"/>
    <w:rsid w:val="00A5110D"/>
    <w:rsid w:val="00A5239B"/>
    <w:rsid w:val="00A52F42"/>
    <w:rsid w:val="00A53357"/>
    <w:rsid w:val="00A536AD"/>
    <w:rsid w:val="00A564D3"/>
    <w:rsid w:val="00A56F16"/>
    <w:rsid w:val="00A61D82"/>
    <w:rsid w:val="00A624DA"/>
    <w:rsid w:val="00A66FE2"/>
    <w:rsid w:val="00A675CD"/>
    <w:rsid w:val="00A67B5D"/>
    <w:rsid w:val="00A67C08"/>
    <w:rsid w:val="00A70B9E"/>
    <w:rsid w:val="00A71802"/>
    <w:rsid w:val="00A74290"/>
    <w:rsid w:val="00A74F1E"/>
    <w:rsid w:val="00A75372"/>
    <w:rsid w:val="00A75739"/>
    <w:rsid w:val="00A767E9"/>
    <w:rsid w:val="00A7788E"/>
    <w:rsid w:val="00A82FC5"/>
    <w:rsid w:val="00A84590"/>
    <w:rsid w:val="00A86692"/>
    <w:rsid w:val="00A87B3B"/>
    <w:rsid w:val="00A9052A"/>
    <w:rsid w:val="00A91868"/>
    <w:rsid w:val="00A9349E"/>
    <w:rsid w:val="00AA04ED"/>
    <w:rsid w:val="00AA0C47"/>
    <w:rsid w:val="00AA1F24"/>
    <w:rsid w:val="00AA2EE0"/>
    <w:rsid w:val="00AA3130"/>
    <w:rsid w:val="00AA3573"/>
    <w:rsid w:val="00AA41EC"/>
    <w:rsid w:val="00AA4875"/>
    <w:rsid w:val="00AA53FA"/>
    <w:rsid w:val="00AA5D83"/>
    <w:rsid w:val="00AA7E11"/>
    <w:rsid w:val="00AB1C02"/>
    <w:rsid w:val="00AB20B0"/>
    <w:rsid w:val="00AB451C"/>
    <w:rsid w:val="00AB48B3"/>
    <w:rsid w:val="00AB534A"/>
    <w:rsid w:val="00AB5363"/>
    <w:rsid w:val="00AB59B0"/>
    <w:rsid w:val="00AB62CB"/>
    <w:rsid w:val="00AB7539"/>
    <w:rsid w:val="00AC031A"/>
    <w:rsid w:val="00AC0437"/>
    <w:rsid w:val="00AC0F6F"/>
    <w:rsid w:val="00AC50D3"/>
    <w:rsid w:val="00AC617C"/>
    <w:rsid w:val="00AC747B"/>
    <w:rsid w:val="00AC7669"/>
    <w:rsid w:val="00AC7928"/>
    <w:rsid w:val="00AD0196"/>
    <w:rsid w:val="00AD20EB"/>
    <w:rsid w:val="00AD2896"/>
    <w:rsid w:val="00AD3038"/>
    <w:rsid w:val="00AD3846"/>
    <w:rsid w:val="00AD4F5F"/>
    <w:rsid w:val="00AD53F2"/>
    <w:rsid w:val="00AD5DBF"/>
    <w:rsid w:val="00AD6EFA"/>
    <w:rsid w:val="00AD7055"/>
    <w:rsid w:val="00AD7684"/>
    <w:rsid w:val="00AD7FD4"/>
    <w:rsid w:val="00AE0D41"/>
    <w:rsid w:val="00AE0E48"/>
    <w:rsid w:val="00AE15F7"/>
    <w:rsid w:val="00AE22D7"/>
    <w:rsid w:val="00AE3126"/>
    <w:rsid w:val="00AE3878"/>
    <w:rsid w:val="00AE52EA"/>
    <w:rsid w:val="00AE5682"/>
    <w:rsid w:val="00AE5EAD"/>
    <w:rsid w:val="00AE6B4E"/>
    <w:rsid w:val="00AF38CB"/>
    <w:rsid w:val="00AF41FD"/>
    <w:rsid w:val="00AF43F3"/>
    <w:rsid w:val="00AF5902"/>
    <w:rsid w:val="00AF7425"/>
    <w:rsid w:val="00AF75AD"/>
    <w:rsid w:val="00AF76BD"/>
    <w:rsid w:val="00B0453F"/>
    <w:rsid w:val="00B04FEC"/>
    <w:rsid w:val="00B051CC"/>
    <w:rsid w:val="00B071B9"/>
    <w:rsid w:val="00B07605"/>
    <w:rsid w:val="00B10521"/>
    <w:rsid w:val="00B1108A"/>
    <w:rsid w:val="00B13256"/>
    <w:rsid w:val="00B13D24"/>
    <w:rsid w:val="00B14265"/>
    <w:rsid w:val="00B15227"/>
    <w:rsid w:val="00B15B75"/>
    <w:rsid w:val="00B20C18"/>
    <w:rsid w:val="00B22A7C"/>
    <w:rsid w:val="00B2379C"/>
    <w:rsid w:val="00B23A07"/>
    <w:rsid w:val="00B23C61"/>
    <w:rsid w:val="00B23FFF"/>
    <w:rsid w:val="00B25B95"/>
    <w:rsid w:val="00B26E42"/>
    <w:rsid w:val="00B27510"/>
    <w:rsid w:val="00B301E4"/>
    <w:rsid w:val="00B30430"/>
    <w:rsid w:val="00B30FFC"/>
    <w:rsid w:val="00B3119E"/>
    <w:rsid w:val="00B345A8"/>
    <w:rsid w:val="00B34D28"/>
    <w:rsid w:val="00B34FAD"/>
    <w:rsid w:val="00B3565E"/>
    <w:rsid w:val="00B3770F"/>
    <w:rsid w:val="00B4060E"/>
    <w:rsid w:val="00B4105D"/>
    <w:rsid w:val="00B41EF6"/>
    <w:rsid w:val="00B437C0"/>
    <w:rsid w:val="00B4446E"/>
    <w:rsid w:val="00B445EA"/>
    <w:rsid w:val="00B47487"/>
    <w:rsid w:val="00B47C3E"/>
    <w:rsid w:val="00B507D9"/>
    <w:rsid w:val="00B5124D"/>
    <w:rsid w:val="00B5125A"/>
    <w:rsid w:val="00B52295"/>
    <w:rsid w:val="00B52A26"/>
    <w:rsid w:val="00B54161"/>
    <w:rsid w:val="00B5464D"/>
    <w:rsid w:val="00B57BC3"/>
    <w:rsid w:val="00B610B4"/>
    <w:rsid w:val="00B62978"/>
    <w:rsid w:val="00B6302D"/>
    <w:rsid w:val="00B64059"/>
    <w:rsid w:val="00B65654"/>
    <w:rsid w:val="00B662BE"/>
    <w:rsid w:val="00B664D0"/>
    <w:rsid w:val="00B71E75"/>
    <w:rsid w:val="00B721A8"/>
    <w:rsid w:val="00B72DFB"/>
    <w:rsid w:val="00B73920"/>
    <w:rsid w:val="00B74A2D"/>
    <w:rsid w:val="00B77AC7"/>
    <w:rsid w:val="00B8076C"/>
    <w:rsid w:val="00B809E3"/>
    <w:rsid w:val="00B80E61"/>
    <w:rsid w:val="00B826DA"/>
    <w:rsid w:val="00B83058"/>
    <w:rsid w:val="00B837D2"/>
    <w:rsid w:val="00B84F97"/>
    <w:rsid w:val="00B8613A"/>
    <w:rsid w:val="00B911B3"/>
    <w:rsid w:val="00B91D07"/>
    <w:rsid w:val="00B91DE3"/>
    <w:rsid w:val="00B920D3"/>
    <w:rsid w:val="00B9255C"/>
    <w:rsid w:val="00B93929"/>
    <w:rsid w:val="00B96CC5"/>
    <w:rsid w:val="00B97CDE"/>
    <w:rsid w:val="00BA05B6"/>
    <w:rsid w:val="00BA0D11"/>
    <w:rsid w:val="00BA1EE8"/>
    <w:rsid w:val="00BA3E09"/>
    <w:rsid w:val="00BA3F57"/>
    <w:rsid w:val="00BA49A8"/>
    <w:rsid w:val="00BA4ADB"/>
    <w:rsid w:val="00BA5049"/>
    <w:rsid w:val="00BA562D"/>
    <w:rsid w:val="00BA5AE2"/>
    <w:rsid w:val="00BA5F73"/>
    <w:rsid w:val="00BA72FE"/>
    <w:rsid w:val="00BA7847"/>
    <w:rsid w:val="00BB06C1"/>
    <w:rsid w:val="00BB06E4"/>
    <w:rsid w:val="00BB2688"/>
    <w:rsid w:val="00BB2B8F"/>
    <w:rsid w:val="00BB2DBF"/>
    <w:rsid w:val="00BB4EFF"/>
    <w:rsid w:val="00BC17F3"/>
    <w:rsid w:val="00BC1D14"/>
    <w:rsid w:val="00BC536E"/>
    <w:rsid w:val="00BC582D"/>
    <w:rsid w:val="00BC5A3E"/>
    <w:rsid w:val="00BC6B88"/>
    <w:rsid w:val="00BC6CE0"/>
    <w:rsid w:val="00BD0771"/>
    <w:rsid w:val="00BD0FF5"/>
    <w:rsid w:val="00BD17A9"/>
    <w:rsid w:val="00BD2ACD"/>
    <w:rsid w:val="00BD3B39"/>
    <w:rsid w:val="00BD45BB"/>
    <w:rsid w:val="00BD4DE6"/>
    <w:rsid w:val="00BD4E00"/>
    <w:rsid w:val="00BD71FC"/>
    <w:rsid w:val="00BD755A"/>
    <w:rsid w:val="00BE11CA"/>
    <w:rsid w:val="00BE2125"/>
    <w:rsid w:val="00BE256E"/>
    <w:rsid w:val="00BE2647"/>
    <w:rsid w:val="00BE27E9"/>
    <w:rsid w:val="00BE3576"/>
    <w:rsid w:val="00BE551B"/>
    <w:rsid w:val="00BE61B3"/>
    <w:rsid w:val="00BE6F9E"/>
    <w:rsid w:val="00BE7FB3"/>
    <w:rsid w:val="00BF234A"/>
    <w:rsid w:val="00BF42D8"/>
    <w:rsid w:val="00BF4968"/>
    <w:rsid w:val="00BF49B8"/>
    <w:rsid w:val="00BF4C57"/>
    <w:rsid w:val="00BF54A1"/>
    <w:rsid w:val="00BF57F7"/>
    <w:rsid w:val="00BF5CB5"/>
    <w:rsid w:val="00BF5FBF"/>
    <w:rsid w:val="00BF6A2A"/>
    <w:rsid w:val="00BF7190"/>
    <w:rsid w:val="00BF7857"/>
    <w:rsid w:val="00BF79E2"/>
    <w:rsid w:val="00C00C10"/>
    <w:rsid w:val="00C00F5D"/>
    <w:rsid w:val="00C0385E"/>
    <w:rsid w:val="00C03C93"/>
    <w:rsid w:val="00C03FE9"/>
    <w:rsid w:val="00C04B9B"/>
    <w:rsid w:val="00C05079"/>
    <w:rsid w:val="00C054AF"/>
    <w:rsid w:val="00C05C21"/>
    <w:rsid w:val="00C06562"/>
    <w:rsid w:val="00C067D5"/>
    <w:rsid w:val="00C07EA4"/>
    <w:rsid w:val="00C07F69"/>
    <w:rsid w:val="00C10A49"/>
    <w:rsid w:val="00C13362"/>
    <w:rsid w:val="00C133FA"/>
    <w:rsid w:val="00C15B3E"/>
    <w:rsid w:val="00C15DCA"/>
    <w:rsid w:val="00C1610A"/>
    <w:rsid w:val="00C16DF0"/>
    <w:rsid w:val="00C176BF"/>
    <w:rsid w:val="00C2050D"/>
    <w:rsid w:val="00C23CEC"/>
    <w:rsid w:val="00C248C8"/>
    <w:rsid w:val="00C24B80"/>
    <w:rsid w:val="00C25439"/>
    <w:rsid w:val="00C26F24"/>
    <w:rsid w:val="00C30DE8"/>
    <w:rsid w:val="00C3117C"/>
    <w:rsid w:val="00C3120A"/>
    <w:rsid w:val="00C32027"/>
    <w:rsid w:val="00C339F3"/>
    <w:rsid w:val="00C33BAA"/>
    <w:rsid w:val="00C34726"/>
    <w:rsid w:val="00C3706F"/>
    <w:rsid w:val="00C37129"/>
    <w:rsid w:val="00C428AD"/>
    <w:rsid w:val="00C4402B"/>
    <w:rsid w:val="00C446FC"/>
    <w:rsid w:val="00C45BDD"/>
    <w:rsid w:val="00C47594"/>
    <w:rsid w:val="00C52963"/>
    <w:rsid w:val="00C537A4"/>
    <w:rsid w:val="00C53F79"/>
    <w:rsid w:val="00C57F2F"/>
    <w:rsid w:val="00C657F4"/>
    <w:rsid w:val="00C6644E"/>
    <w:rsid w:val="00C6698F"/>
    <w:rsid w:val="00C6719F"/>
    <w:rsid w:val="00C67843"/>
    <w:rsid w:val="00C7015A"/>
    <w:rsid w:val="00C706D4"/>
    <w:rsid w:val="00C72443"/>
    <w:rsid w:val="00C724A7"/>
    <w:rsid w:val="00C72F86"/>
    <w:rsid w:val="00C73551"/>
    <w:rsid w:val="00C74EFE"/>
    <w:rsid w:val="00C7529F"/>
    <w:rsid w:val="00C75817"/>
    <w:rsid w:val="00C80295"/>
    <w:rsid w:val="00C8368F"/>
    <w:rsid w:val="00C8458E"/>
    <w:rsid w:val="00C902D7"/>
    <w:rsid w:val="00C913DC"/>
    <w:rsid w:val="00C917BD"/>
    <w:rsid w:val="00C91D41"/>
    <w:rsid w:val="00C9286F"/>
    <w:rsid w:val="00C933DE"/>
    <w:rsid w:val="00C93C85"/>
    <w:rsid w:val="00C94C3D"/>
    <w:rsid w:val="00C95CCA"/>
    <w:rsid w:val="00C960ED"/>
    <w:rsid w:val="00C96586"/>
    <w:rsid w:val="00C965D3"/>
    <w:rsid w:val="00C96775"/>
    <w:rsid w:val="00C96EA3"/>
    <w:rsid w:val="00CA0B0C"/>
    <w:rsid w:val="00CA16C3"/>
    <w:rsid w:val="00CA220E"/>
    <w:rsid w:val="00CA2984"/>
    <w:rsid w:val="00CA3F98"/>
    <w:rsid w:val="00CA43F8"/>
    <w:rsid w:val="00CA71F9"/>
    <w:rsid w:val="00CA7C53"/>
    <w:rsid w:val="00CB2717"/>
    <w:rsid w:val="00CB2B12"/>
    <w:rsid w:val="00CB2E60"/>
    <w:rsid w:val="00CB349B"/>
    <w:rsid w:val="00CB406A"/>
    <w:rsid w:val="00CB51B5"/>
    <w:rsid w:val="00CB53FC"/>
    <w:rsid w:val="00CB5D24"/>
    <w:rsid w:val="00CB5FA2"/>
    <w:rsid w:val="00CB63EA"/>
    <w:rsid w:val="00CB65FF"/>
    <w:rsid w:val="00CB6FD9"/>
    <w:rsid w:val="00CC0CA2"/>
    <w:rsid w:val="00CC1CFB"/>
    <w:rsid w:val="00CC2F6A"/>
    <w:rsid w:val="00CC40B7"/>
    <w:rsid w:val="00CC4A88"/>
    <w:rsid w:val="00CC51FC"/>
    <w:rsid w:val="00CC6558"/>
    <w:rsid w:val="00CC7AA8"/>
    <w:rsid w:val="00CD01C6"/>
    <w:rsid w:val="00CD0C14"/>
    <w:rsid w:val="00CD1307"/>
    <w:rsid w:val="00CD1456"/>
    <w:rsid w:val="00CD188D"/>
    <w:rsid w:val="00CD2F83"/>
    <w:rsid w:val="00CD3504"/>
    <w:rsid w:val="00CD46AE"/>
    <w:rsid w:val="00CD4B41"/>
    <w:rsid w:val="00CD5877"/>
    <w:rsid w:val="00CD64D4"/>
    <w:rsid w:val="00CD6C2C"/>
    <w:rsid w:val="00CD727C"/>
    <w:rsid w:val="00CD7467"/>
    <w:rsid w:val="00CE27E8"/>
    <w:rsid w:val="00CE2F93"/>
    <w:rsid w:val="00CE49F3"/>
    <w:rsid w:val="00CE5D1F"/>
    <w:rsid w:val="00CE791A"/>
    <w:rsid w:val="00CE794E"/>
    <w:rsid w:val="00CF1797"/>
    <w:rsid w:val="00CF284F"/>
    <w:rsid w:val="00CF3BE6"/>
    <w:rsid w:val="00CF4350"/>
    <w:rsid w:val="00CF68BC"/>
    <w:rsid w:val="00CF6CBC"/>
    <w:rsid w:val="00D00DEA"/>
    <w:rsid w:val="00D01180"/>
    <w:rsid w:val="00D013FD"/>
    <w:rsid w:val="00D01E1F"/>
    <w:rsid w:val="00D02612"/>
    <w:rsid w:val="00D04CEA"/>
    <w:rsid w:val="00D04DEE"/>
    <w:rsid w:val="00D108CC"/>
    <w:rsid w:val="00D115EC"/>
    <w:rsid w:val="00D1178F"/>
    <w:rsid w:val="00D11ED5"/>
    <w:rsid w:val="00D12373"/>
    <w:rsid w:val="00D13F65"/>
    <w:rsid w:val="00D14022"/>
    <w:rsid w:val="00D1439D"/>
    <w:rsid w:val="00D153D4"/>
    <w:rsid w:val="00D163E8"/>
    <w:rsid w:val="00D17514"/>
    <w:rsid w:val="00D17B1A"/>
    <w:rsid w:val="00D17E01"/>
    <w:rsid w:val="00D203C9"/>
    <w:rsid w:val="00D20873"/>
    <w:rsid w:val="00D21CAD"/>
    <w:rsid w:val="00D2350F"/>
    <w:rsid w:val="00D24420"/>
    <w:rsid w:val="00D260CE"/>
    <w:rsid w:val="00D3056F"/>
    <w:rsid w:val="00D308DB"/>
    <w:rsid w:val="00D34BC9"/>
    <w:rsid w:val="00D34BCC"/>
    <w:rsid w:val="00D3782D"/>
    <w:rsid w:val="00D410A6"/>
    <w:rsid w:val="00D42616"/>
    <w:rsid w:val="00D4342F"/>
    <w:rsid w:val="00D43A6B"/>
    <w:rsid w:val="00D444A2"/>
    <w:rsid w:val="00D44A77"/>
    <w:rsid w:val="00D45224"/>
    <w:rsid w:val="00D50C7D"/>
    <w:rsid w:val="00D50E67"/>
    <w:rsid w:val="00D515D1"/>
    <w:rsid w:val="00D52FA2"/>
    <w:rsid w:val="00D54171"/>
    <w:rsid w:val="00D56B68"/>
    <w:rsid w:val="00D61EF0"/>
    <w:rsid w:val="00D62461"/>
    <w:rsid w:val="00D62B35"/>
    <w:rsid w:val="00D630CF"/>
    <w:rsid w:val="00D64A33"/>
    <w:rsid w:val="00D65D7E"/>
    <w:rsid w:val="00D66AD4"/>
    <w:rsid w:val="00D71910"/>
    <w:rsid w:val="00D72C54"/>
    <w:rsid w:val="00D736D8"/>
    <w:rsid w:val="00D75F0C"/>
    <w:rsid w:val="00D75FEC"/>
    <w:rsid w:val="00D77FDF"/>
    <w:rsid w:val="00D80105"/>
    <w:rsid w:val="00D80C5A"/>
    <w:rsid w:val="00D816A8"/>
    <w:rsid w:val="00D81D35"/>
    <w:rsid w:val="00D826F3"/>
    <w:rsid w:val="00D859AB"/>
    <w:rsid w:val="00D8789B"/>
    <w:rsid w:val="00D87BEB"/>
    <w:rsid w:val="00D94175"/>
    <w:rsid w:val="00D94EF9"/>
    <w:rsid w:val="00D951CF"/>
    <w:rsid w:val="00D951F1"/>
    <w:rsid w:val="00D95FBF"/>
    <w:rsid w:val="00D965E0"/>
    <w:rsid w:val="00D979DA"/>
    <w:rsid w:val="00DA00EE"/>
    <w:rsid w:val="00DA1BD2"/>
    <w:rsid w:val="00DA421E"/>
    <w:rsid w:val="00DA55A5"/>
    <w:rsid w:val="00DA63D6"/>
    <w:rsid w:val="00DA711B"/>
    <w:rsid w:val="00DB0140"/>
    <w:rsid w:val="00DB02A6"/>
    <w:rsid w:val="00DB1412"/>
    <w:rsid w:val="00DB2C37"/>
    <w:rsid w:val="00DB31A0"/>
    <w:rsid w:val="00DB3D6E"/>
    <w:rsid w:val="00DB3F7E"/>
    <w:rsid w:val="00DB42A8"/>
    <w:rsid w:val="00DB4F12"/>
    <w:rsid w:val="00DB7B4E"/>
    <w:rsid w:val="00DB7E48"/>
    <w:rsid w:val="00DC00C9"/>
    <w:rsid w:val="00DC14AA"/>
    <w:rsid w:val="00DC192E"/>
    <w:rsid w:val="00DC1E74"/>
    <w:rsid w:val="00DC2F91"/>
    <w:rsid w:val="00DC3F05"/>
    <w:rsid w:val="00DC4977"/>
    <w:rsid w:val="00DC5956"/>
    <w:rsid w:val="00DC6728"/>
    <w:rsid w:val="00DD0E22"/>
    <w:rsid w:val="00DD549F"/>
    <w:rsid w:val="00DD79A9"/>
    <w:rsid w:val="00DD7F3C"/>
    <w:rsid w:val="00DE1A05"/>
    <w:rsid w:val="00DE2DB5"/>
    <w:rsid w:val="00DE61B8"/>
    <w:rsid w:val="00DE6BDC"/>
    <w:rsid w:val="00DE71F6"/>
    <w:rsid w:val="00DE730E"/>
    <w:rsid w:val="00DF01B8"/>
    <w:rsid w:val="00DF0742"/>
    <w:rsid w:val="00DF1562"/>
    <w:rsid w:val="00DF165B"/>
    <w:rsid w:val="00DF1CE3"/>
    <w:rsid w:val="00DF1E15"/>
    <w:rsid w:val="00DF1E26"/>
    <w:rsid w:val="00DF2D2C"/>
    <w:rsid w:val="00DF49CE"/>
    <w:rsid w:val="00E00751"/>
    <w:rsid w:val="00E013E5"/>
    <w:rsid w:val="00E029C5"/>
    <w:rsid w:val="00E03028"/>
    <w:rsid w:val="00E03CF0"/>
    <w:rsid w:val="00E04EB4"/>
    <w:rsid w:val="00E06941"/>
    <w:rsid w:val="00E06D84"/>
    <w:rsid w:val="00E1002E"/>
    <w:rsid w:val="00E10884"/>
    <w:rsid w:val="00E1172C"/>
    <w:rsid w:val="00E12DC6"/>
    <w:rsid w:val="00E155E3"/>
    <w:rsid w:val="00E15746"/>
    <w:rsid w:val="00E1606F"/>
    <w:rsid w:val="00E20054"/>
    <w:rsid w:val="00E21D21"/>
    <w:rsid w:val="00E23A00"/>
    <w:rsid w:val="00E24964"/>
    <w:rsid w:val="00E25129"/>
    <w:rsid w:val="00E303BC"/>
    <w:rsid w:val="00E31958"/>
    <w:rsid w:val="00E320CF"/>
    <w:rsid w:val="00E32F28"/>
    <w:rsid w:val="00E34621"/>
    <w:rsid w:val="00E37B50"/>
    <w:rsid w:val="00E40467"/>
    <w:rsid w:val="00E4332D"/>
    <w:rsid w:val="00E43BB7"/>
    <w:rsid w:val="00E43F26"/>
    <w:rsid w:val="00E458FB"/>
    <w:rsid w:val="00E46AB5"/>
    <w:rsid w:val="00E46B25"/>
    <w:rsid w:val="00E46C93"/>
    <w:rsid w:val="00E46D66"/>
    <w:rsid w:val="00E50E7A"/>
    <w:rsid w:val="00E51AD2"/>
    <w:rsid w:val="00E52FA7"/>
    <w:rsid w:val="00E53A22"/>
    <w:rsid w:val="00E55A7D"/>
    <w:rsid w:val="00E55D3E"/>
    <w:rsid w:val="00E57D4F"/>
    <w:rsid w:val="00E61EB3"/>
    <w:rsid w:val="00E62F56"/>
    <w:rsid w:val="00E659DA"/>
    <w:rsid w:val="00E65C91"/>
    <w:rsid w:val="00E66AA4"/>
    <w:rsid w:val="00E67728"/>
    <w:rsid w:val="00E67830"/>
    <w:rsid w:val="00E70753"/>
    <w:rsid w:val="00E70DA7"/>
    <w:rsid w:val="00E70E55"/>
    <w:rsid w:val="00E71082"/>
    <w:rsid w:val="00E7153D"/>
    <w:rsid w:val="00E73713"/>
    <w:rsid w:val="00E739A2"/>
    <w:rsid w:val="00E7592B"/>
    <w:rsid w:val="00E76289"/>
    <w:rsid w:val="00E76478"/>
    <w:rsid w:val="00E76851"/>
    <w:rsid w:val="00E76E02"/>
    <w:rsid w:val="00E77488"/>
    <w:rsid w:val="00E808AC"/>
    <w:rsid w:val="00E811CE"/>
    <w:rsid w:val="00E850DD"/>
    <w:rsid w:val="00E85950"/>
    <w:rsid w:val="00E902D2"/>
    <w:rsid w:val="00E920D8"/>
    <w:rsid w:val="00E92E2B"/>
    <w:rsid w:val="00E932D1"/>
    <w:rsid w:val="00E94C0A"/>
    <w:rsid w:val="00E94EC7"/>
    <w:rsid w:val="00E9500E"/>
    <w:rsid w:val="00E96515"/>
    <w:rsid w:val="00E97203"/>
    <w:rsid w:val="00E97C02"/>
    <w:rsid w:val="00EA12F0"/>
    <w:rsid w:val="00EA16A9"/>
    <w:rsid w:val="00EA2433"/>
    <w:rsid w:val="00EA295B"/>
    <w:rsid w:val="00EA2B8C"/>
    <w:rsid w:val="00EA2CCF"/>
    <w:rsid w:val="00EA3819"/>
    <w:rsid w:val="00EA3935"/>
    <w:rsid w:val="00EA394A"/>
    <w:rsid w:val="00EA7201"/>
    <w:rsid w:val="00EA730F"/>
    <w:rsid w:val="00EA7949"/>
    <w:rsid w:val="00EB075B"/>
    <w:rsid w:val="00EB14C6"/>
    <w:rsid w:val="00EB1886"/>
    <w:rsid w:val="00EB262A"/>
    <w:rsid w:val="00EB359F"/>
    <w:rsid w:val="00EB3F96"/>
    <w:rsid w:val="00EB64E9"/>
    <w:rsid w:val="00EB6AEF"/>
    <w:rsid w:val="00EC081E"/>
    <w:rsid w:val="00EC087B"/>
    <w:rsid w:val="00EC0D36"/>
    <w:rsid w:val="00EC1403"/>
    <w:rsid w:val="00EC3A23"/>
    <w:rsid w:val="00EC5402"/>
    <w:rsid w:val="00EC5568"/>
    <w:rsid w:val="00EC6488"/>
    <w:rsid w:val="00EC6EC2"/>
    <w:rsid w:val="00EC6FF4"/>
    <w:rsid w:val="00EC79A3"/>
    <w:rsid w:val="00ED06E0"/>
    <w:rsid w:val="00ED13D6"/>
    <w:rsid w:val="00ED2481"/>
    <w:rsid w:val="00ED3C60"/>
    <w:rsid w:val="00ED4C6F"/>
    <w:rsid w:val="00ED5101"/>
    <w:rsid w:val="00EE0ADA"/>
    <w:rsid w:val="00EE26DD"/>
    <w:rsid w:val="00EE29AA"/>
    <w:rsid w:val="00EE4175"/>
    <w:rsid w:val="00EE489F"/>
    <w:rsid w:val="00EE4DBC"/>
    <w:rsid w:val="00EE5991"/>
    <w:rsid w:val="00EE6019"/>
    <w:rsid w:val="00EE6049"/>
    <w:rsid w:val="00EE67D5"/>
    <w:rsid w:val="00EF2610"/>
    <w:rsid w:val="00EF76B6"/>
    <w:rsid w:val="00F00449"/>
    <w:rsid w:val="00F00F03"/>
    <w:rsid w:val="00F02212"/>
    <w:rsid w:val="00F0280A"/>
    <w:rsid w:val="00F052BC"/>
    <w:rsid w:val="00F0562D"/>
    <w:rsid w:val="00F05ABC"/>
    <w:rsid w:val="00F061D4"/>
    <w:rsid w:val="00F06613"/>
    <w:rsid w:val="00F072E3"/>
    <w:rsid w:val="00F1075A"/>
    <w:rsid w:val="00F10ECF"/>
    <w:rsid w:val="00F11C87"/>
    <w:rsid w:val="00F13566"/>
    <w:rsid w:val="00F13C45"/>
    <w:rsid w:val="00F15BD8"/>
    <w:rsid w:val="00F168C9"/>
    <w:rsid w:val="00F17746"/>
    <w:rsid w:val="00F17B71"/>
    <w:rsid w:val="00F20836"/>
    <w:rsid w:val="00F21344"/>
    <w:rsid w:val="00F220AF"/>
    <w:rsid w:val="00F220C5"/>
    <w:rsid w:val="00F221F1"/>
    <w:rsid w:val="00F2239F"/>
    <w:rsid w:val="00F22998"/>
    <w:rsid w:val="00F22B2D"/>
    <w:rsid w:val="00F235B8"/>
    <w:rsid w:val="00F2385E"/>
    <w:rsid w:val="00F25D1F"/>
    <w:rsid w:val="00F26146"/>
    <w:rsid w:val="00F261F2"/>
    <w:rsid w:val="00F2724F"/>
    <w:rsid w:val="00F27D23"/>
    <w:rsid w:val="00F27D49"/>
    <w:rsid w:val="00F30258"/>
    <w:rsid w:val="00F30C60"/>
    <w:rsid w:val="00F31DE7"/>
    <w:rsid w:val="00F33FC2"/>
    <w:rsid w:val="00F368C3"/>
    <w:rsid w:val="00F36904"/>
    <w:rsid w:val="00F37829"/>
    <w:rsid w:val="00F37DE8"/>
    <w:rsid w:val="00F40ADB"/>
    <w:rsid w:val="00F42F86"/>
    <w:rsid w:val="00F43C49"/>
    <w:rsid w:val="00F43F2C"/>
    <w:rsid w:val="00F44BE0"/>
    <w:rsid w:val="00F4558A"/>
    <w:rsid w:val="00F4591D"/>
    <w:rsid w:val="00F46178"/>
    <w:rsid w:val="00F46CFF"/>
    <w:rsid w:val="00F5246C"/>
    <w:rsid w:val="00F569D9"/>
    <w:rsid w:val="00F57F95"/>
    <w:rsid w:val="00F61010"/>
    <w:rsid w:val="00F617E6"/>
    <w:rsid w:val="00F62183"/>
    <w:rsid w:val="00F63346"/>
    <w:rsid w:val="00F63D95"/>
    <w:rsid w:val="00F677C9"/>
    <w:rsid w:val="00F67D40"/>
    <w:rsid w:val="00F70739"/>
    <w:rsid w:val="00F708DC"/>
    <w:rsid w:val="00F71390"/>
    <w:rsid w:val="00F713C6"/>
    <w:rsid w:val="00F713EE"/>
    <w:rsid w:val="00F71438"/>
    <w:rsid w:val="00F721FA"/>
    <w:rsid w:val="00F724B7"/>
    <w:rsid w:val="00F729BE"/>
    <w:rsid w:val="00F76696"/>
    <w:rsid w:val="00F76721"/>
    <w:rsid w:val="00F77454"/>
    <w:rsid w:val="00F80B41"/>
    <w:rsid w:val="00F81438"/>
    <w:rsid w:val="00F81826"/>
    <w:rsid w:val="00F8290C"/>
    <w:rsid w:val="00F83016"/>
    <w:rsid w:val="00F83C1C"/>
    <w:rsid w:val="00F83E4C"/>
    <w:rsid w:val="00F84D2F"/>
    <w:rsid w:val="00F85014"/>
    <w:rsid w:val="00F85553"/>
    <w:rsid w:val="00F85941"/>
    <w:rsid w:val="00F865A9"/>
    <w:rsid w:val="00F86E49"/>
    <w:rsid w:val="00F8737C"/>
    <w:rsid w:val="00F87D56"/>
    <w:rsid w:val="00F9058E"/>
    <w:rsid w:val="00F907C2"/>
    <w:rsid w:val="00F912FA"/>
    <w:rsid w:val="00F9582A"/>
    <w:rsid w:val="00F9597F"/>
    <w:rsid w:val="00FA140B"/>
    <w:rsid w:val="00FA163A"/>
    <w:rsid w:val="00FA3AF9"/>
    <w:rsid w:val="00FA47B8"/>
    <w:rsid w:val="00FA6BD8"/>
    <w:rsid w:val="00FB1B16"/>
    <w:rsid w:val="00FB23B4"/>
    <w:rsid w:val="00FB295D"/>
    <w:rsid w:val="00FC09E2"/>
    <w:rsid w:val="00FC1EE4"/>
    <w:rsid w:val="00FC3560"/>
    <w:rsid w:val="00FC4801"/>
    <w:rsid w:val="00FC59E4"/>
    <w:rsid w:val="00FC5F50"/>
    <w:rsid w:val="00FC60B7"/>
    <w:rsid w:val="00FC6E2F"/>
    <w:rsid w:val="00FC7A7E"/>
    <w:rsid w:val="00FD0793"/>
    <w:rsid w:val="00FD0B45"/>
    <w:rsid w:val="00FD3D71"/>
    <w:rsid w:val="00FD42D7"/>
    <w:rsid w:val="00FD5418"/>
    <w:rsid w:val="00FD659D"/>
    <w:rsid w:val="00FD6D71"/>
    <w:rsid w:val="00FD77DD"/>
    <w:rsid w:val="00FD79DF"/>
    <w:rsid w:val="00FE04F2"/>
    <w:rsid w:val="00FE1C20"/>
    <w:rsid w:val="00FE2DC3"/>
    <w:rsid w:val="00FE42D3"/>
    <w:rsid w:val="00FE52E2"/>
    <w:rsid w:val="00FE6D07"/>
    <w:rsid w:val="00FF006A"/>
    <w:rsid w:val="00FF0158"/>
    <w:rsid w:val="00FF075A"/>
    <w:rsid w:val="00FF165E"/>
    <w:rsid w:val="00FF510A"/>
    <w:rsid w:val="00FF5779"/>
    <w:rsid w:val="00FF57FF"/>
    <w:rsid w:val="00FF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1665"/>
    <o:shapelayout v:ext="edit">
      <o:idmap v:ext="edit" data="1"/>
    </o:shapelayout>
  </w:shapeDefaults>
  <w:decimalSymbol w:val="."/>
  <w:listSeparator w:val=","/>
  <w14:docId w14:val="49E40663"/>
  <w15:docId w15:val="{9680C7C3-1B2F-498E-A15E-BB285CB2E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BA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jc w:val="both"/>
      <w:textAlignment w:val="baseline"/>
      <w:outlineLvl w:val="1"/>
    </w:pPr>
    <w:rPr>
      <w:rFonts w:ascii="Arial" w:hAnsi="Arial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74BA4"/>
    <w:pPr>
      <w:keepNext/>
      <w:ind w:left="1440"/>
      <w:outlineLvl w:val="2"/>
    </w:pPr>
    <w:rPr>
      <w:rFonts w:ascii="Arial" w:hAnsi="Arial" w:cs="Arial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74BA4"/>
    <w:pPr>
      <w:keepNext/>
      <w:overflowPunct w:val="0"/>
      <w:autoSpaceDE w:val="0"/>
      <w:autoSpaceDN w:val="0"/>
      <w:adjustRightInd w:val="0"/>
      <w:ind w:right="450"/>
      <w:jc w:val="right"/>
      <w:textAlignment w:val="baseline"/>
      <w:outlineLvl w:val="3"/>
    </w:pPr>
    <w:rPr>
      <w:rFonts w:ascii="Garamond" w:hAnsi="Garamond"/>
      <w:b/>
      <w:color w:val="000080"/>
      <w:sz w:val="7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74BA4"/>
    <w:pPr>
      <w:keepNext/>
      <w:ind w:left="1440"/>
      <w:outlineLvl w:val="4"/>
    </w:pPr>
    <w:rPr>
      <w:rFonts w:ascii="Arial" w:hAnsi="Arial" w:cs="Arial"/>
      <w:i/>
      <w:iCs/>
      <w:color w:val="00000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74BA4"/>
    <w:pPr>
      <w:keepNext/>
      <w:ind w:left="720" w:firstLine="720"/>
      <w:outlineLvl w:val="5"/>
    </w:pPr>
    <w:rPr>
      <w:rFonts w:ascii="Arial" w:hAnsi="Arial" w:cs="Arial"/>
      <w:i/>
      <w:iCs/>
      <w:color w:val="00000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74BA4"/>
    <w:pPr>
      <w:keepNext/>
      <w:widowControl w:val="0"/>
      <w:outlineLvl w:val="6"/>
    </w:pPr>
    <w:rPr>
      <w:rFonts w:ascii="Lucida Sans Unicode" w:hAnsi="Lucida Sans Unicode" w:cs="Lucida Sans Unicode"/>
      <w:b/>
      <w:sz w:val="2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74BA4"/>
    <w:pPr>
      <w:keepNext/>
      <w:overflowPunct w:val="0"/>
      <w:autoSpaceDE w:val="0"/>
      <w:autoSpaceDN w:val="0"/>
      <w:adjustRightInd w:val="0"/>
      <w:jc w:val="right"/>
      <w:textAlignment w:val="baseline"/>
      <w:outlineLvl w:val="7"/>
    </w:pPr>
    <w:rPr>
      <w:rFonts w:ascii="Garamond" w:hAnsi="Garamond"/>
      <w:b/>
      <w:sz w:val="44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74BA4"/>
    <w:pPr>
      <w:keepNext/>
      <w:widowControl w:val="0"/>
      <w:overflowPunct w:val="0"/>
      <w:autoSpaceDE w:val="0"/>
      <w:autoSpaceDN w:val="0"/>
      <w:adjustRightInd w:val="0"/>
      <w:ind w:left="720" w:hanging="720"/>
      <w:textAlignment w:val="baseline"/>
      <w:outlineLvl w:val="8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83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83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83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834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83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834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E42834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834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834"/>
    <w:rPr>
      <w:rFonts w:asciiTheme="majorHAnsi" w:eastAsiaTheme="majorEastAsia" w:hAnsiTheme="majorHAnsi" w:cstheme="majorBidi"/>
    </w:rPr>
  </w:style>
  <w:style w:type="paragraph" w:styleId="EnvelopeAddress">
    <w:name w:val="envelope address"/>
    <w:basedOn w:val="Normal"/>
    <w:uiPriority w:val="99"/>
    <w:rsid w:val="00174BA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uiPriority w:val="99"/>
    <w:rsid w:val="00174BA4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4283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74BA4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174BA4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36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42834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174BA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2834"/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174BA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hanging="720"/>
      <w:jc w:val="both"/>
    </w:pPr>
    <w:rPr>
      <w:rFonts w:ascii="Arial" w:hAnsi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42834"/>
    <w:rPr>
      <w:sz w:val="24"/>
      <w:szCs w:val="24"/>
    </w:rPr>
  </w:style>
  <w:style w:type="paragraph" w:styleId="BlockText">
    <w:name w:val="Block Text"/>
    <w:basedOn w:val="Normal"/>
    <w:uiPriority w:val="99"/>
    <w:rsid w:val="00174BA4"/>
    <w:pPr>
      <w:widowControl w:val="0"/>
      <w:ind w:left="720" w:right="-547" w:firstLine="29"/>
    </w:pPr>
    <w:rPr>
      <w:rFonts w:ascii="Arial" w:hAnsi="Arial" w:cs="Arial"/>
      <w:b/>
    </w:rPr>
  </w:style>
  <w:style w:type="paragraph" w:styleId="BodyTextIndent2">
    <w:name w:val="Body Text Indent 2"/>
    <w:basedOn w:val="Normal"/>
    <w:link w:val="BodyTextIndent2Char"/>
    <w:uiPriority w:val="99"/>
    <w:rsid w:val="00174BA4"/>
    <w:pPr>
      <w:widowControl w:val="0"/>
      <w:ind w:left="720" w:firstLine="720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42834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74BA4"/>
    <w:pPr>
      <w:widowControl w:val="0"/>
      <w:ind w:left="144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42834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174BA4"/>
    <w:pPr>
      <w:tabs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ind w:left="1440" w:hanging="1440"/>
      <w:textAlignment w:val="baseline"/>
    </w:pPr>
    <w:rPr>
      <w:rFonts w:ascii="Arial" w:hAnsi="Arial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42834"/>
    <w:rPr>
      <w:sz w:val="24"/>
      <w:szCs w:val="24"/>
    </w:rPr>
  </w:style>
  <w:style w:type="character" w:styleId="Hyperlink">
    <w:name w:val="Hyperlink"/>
    <w:basedOn w:val="DefaultParagraphFont"/>
    <w:uiPriority w:val="99"/>
    <w:rsid w:val="00174BA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74BA4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74B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834"/>
    <w:rPr>
      <w:sz w:val="0"/>
      <w:szCs w:val="0"/>
    </w:rPr>
  </w:style>
  <w:style w:type="paragraph" w:styleId="BodyText3">
    <w:name w:val="Body Text 3"/>
    <w:basedOn w:val="Normal"/>
    <w:link w:val="BodyText3Char"/>
    <w:uiPriority w:val="99"/>
    <w:rsid w:val="00174BA4"/>
    <w:pPr>
      <w:jc w:val="center"/>
    </w:pPr>
    <w:rPr>
      <w:rFonts w:ascii="Arial" w:hAnsi="Arial" w:cs="Arial"/>
      <w:sz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42834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A5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7770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7702E"/>
    <w:rPr>
      <w:rFonts w:cs="Times New Roman"/>
      <w:sz w:val="24"/>
      <w:szCs w:val="24"/>
    </w:rPr>
  </w:style>
  <w:style w:type="table" w:styleId="TableGrid">
    <w:name w:val="Table Grid"/>
    <w:basedOn w:val="TableNormal"/>
    <w:uiPriority w:val="59"/>
    <w:rsid w:val="00240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8C06DB-DF9C-4463-9DCA-A91828271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lly Raby</dc:creator>
  <cp:lastModifiedBy>James Carter</cp:lastModifiedBy>
  <cp:revision>3</cp:revision>
  <cp:lastPrinted>2021-10-22T18:01:00Z</cp:lastPrinted>
  <dcterms:created xsi:type="dcterms:W3CDTF">2021-12-16T21:26:00Z</dcterms:created>
  <dcterms:modified xsi:type="dcterms:W3CDTF">2021-12-17T13:14:00Z</dcterms:modified>
</cp:coreProperties>
</file>